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5A466B" w14:textId="4CA4F5E7" w:rsidR="005B4F2A" w:rsidRPr="006E3AFA" w:rsidRDefault="005B4F2A" w:rsidP="001C3C6B">
      <w:pPr>
        <w:spacing w:after="0" w:line="240" w:lineRule="auto"/>
        <w:jc w:val="center"/>
        <w:rPr>
          <w:rFonts w:cs="Calibri"/>
          <w:b/>
          <w:lang w:val="uk-UA"/>
        </w:rPr>
      </w:pPr>
      <w:r w:rsidRPr="006E3AFA">
        <w:rPr>
          <w:rFonts w:cs="Calibri"/>
          <w:b/>
          <w:lang w:val="uk-UA"/>
        </w:rPr>
        <w:t xml:space="preserve">Додаток </w:t>
      </w:r>
      <w:r w:rsidR="00375FC4" w:rsidRPr="006E3AFA">
        <w:rPr>
          <w:rFonts w:cs="Calibri"/>
          <w:b/>
          <w:lang w:val="uk-UA"/>
        </w:rPr>
        <w:t>№1</w:t>
      </w:r>
    </w:p>
    <w:p w14:paraId="134C409B" w14:textId="310351A4" w:rsidR="00F2782A" w:rsidRPr="006E3AFA" w:rsidRDefault="00F24ACA" w:rsidP="001C3C6B">
      <w:pPr>
        <w:spacing w:after="0" w:line="240" w:lineRule="auto"/>
        <w:jc w:val="center"/>
        <w:rPr>
          <w:rFonts w:cs="Calibri"/>
          <w:b/>
          <w:sz w:val="32"/>
          <w:lang w:val="uk-UA"/>
        </w:rPr>
      </w:pPr>
      <w:r w:rsidRPr="006E3AFA">
        <w:rPr>
          <w:rFonts w:cs="Calibri"/>
          <w:b/>
          <w:sz w:val="32"/>
          <w:lang w:val="uk-UA"/>
        </w:rPr>
        <w:t xml:space="preserve">Технічні </w:t>
      </w:r>
      <w:r w:rsidR="005273A9">
        <w:rPr>
          <w:rFonts w:cs="Calibri"/>
          <w:b/>
          <w:sz w:val="32"/>
          <w:lang w:val="uk-UA"/>
        </w:rPr>
        <w:t>вимоги</w:t>
      </w:r>
    </w:p>
    <w:p w14:paraId="7CFD5B47" w14:textId="007C84E2" w:rsidR="00D307E2" w:rsidRPr="006E3AFA" w:rsidRDefault="00566C91" w:rsidP="001C3C6B">
      <w:pPr>
        <w:pStyle w:val="ae"/>
        <w:numPr>
          <w:ilvl w:val="0"/>
          <w:numId w:val="37"/>
        </w:numPr>
        <w:spacing w:after="0" w:line="240" w:lineRule="auto"/>
        <w:jc w:val="both"/>
        <w:rPr>
          <w:rFonts w:cs="Calibri"/>
          <w:b/>
          <w:lang w:val="uk-UA"/>
        </w:rPr>
      </w:pPr>
      <w:r w:rsidRPr="006E3AFA">
        <w:rPr>
          <w:rFonts w:cs="Calibri"/>
          <w:b/>
          <w:lang w:val="uk-UA"/>
        </w:rPr>
        <w:t>ДОВІДКОВА ІНФОРМАЦІЯ</w:t>
      </w:r>
    </w:p>
    <w:p w14:paraId="1EA3A3B6" w14:textId="1C787D3D" w:rsidR="00F2782A" w:rsidRDefault="00566C91" w:rsidP="001C3C6B">
      <w:pPr>
        <w:spacing w:after="0" w:line="240" w:lineRule="auto"/>
        <w:ind w:firstLine="284"/>
        <w:jc w:val="both"/>
        <w:rPr>
          <w:rFonts w:cs="Calibri"/>
          <w:lang w:val="uk-UA"/>
        </w:rPr>
      </w:pPr>
      <w:r w:rsidRPr="006E3AFA">
        <w:rPr>
          <w:rFonts w:cs="Calibri"/>
          <w:lang w:val="uk-UA"/>
        </w:rPr>
        <w:t xml:space="preserve">Інформація у цьому </w:t>
      </w:r>
      <w:r w:rsidR="00F24ACA" w:rsidRPr="006E3AFA">
        <w:rPr>
          <w:rFonts w:cs="Calibri"/>
          <w:lang w:val="uk-UA"/>
        </w:rPr>
        <w:t>документі</w:t>
      </w:r>
      <w:r w:rsidRPr="006E3AFA">
        <w:rPr>
          <w:rFonts w:cs="Calibri"/>
          <w:lang w:val="uk-UA"/>
        </w:rPr>
        <w:t xml:space="preserve"> описує цілі та вимоги</w:t>
      </w:r>
      <w:r w:rsidR="00A46021" w:rsidRPr="006E3AFA">
        <w:rPr>
          <w:rFonts w:cs="Calibri"/>
          <w:lang w:val="uk-UA"/>
        </w:rPr>
        <w:t xml:space="preserve">, </w:t>
      </w:r>
      <w:r w:rsidRPr="006E3AFA">
        <w:rPr>
          <w:rFonts w:cs="Calibri"/>
          <w:lang w:val="uk-UA"/>
        </w:rPr>
        <w:t xml:space="preserve">які </w:t>
      </w:r>
      <w:r w:rsidR="009F5FB5" w:rsidRPr="006E3AFA">
        <w:rPr>
          <w:rFonts w:cs="Calibri"/>
          <w:lang w:val="uk-UA"/>
        </w:rPr>
        <w:t>Громадська організація «ДЕСЯТЕ КВІТНЯ» (далі – Організація)</w:t>
      </w:r>
      <w:r w:rsidR="00375FC4" w:rsidRPr="006E3AFA">
        <w:rPr>
          <w:rFonts w:cs="Calibri"/>
          <w:lang w:val="uk-UA"/>
        </w:rPr>
        <w:t xml:space="preserve"> </w:t>
      </w:r>
      <w:r w:rsidRPr="006E3AFA">
        <w:rPr>
          <w:rFonts w:cs="Calibri"/>
          <w:lang w:val="uk-UA"/>
        </w:rPr>
        <w:t xml:space="preserve">ставить </w:t>
      </w:r>
      <w:r w:rsidR="00F24ACA" w:rsidRPr="006E3AFA">
        <w:rPr>
          <w:rFonts w:cs="Calibri"/>
          <w:lang w:val="uk-UA"/>
        </w:rPr>
        <w:t>до Постачальника та автомобілів, необхідних для виконання статутних завдань Організації</w:t>
      </w:r>
      <w:r w:rsidR="00F2782A" w:rsidRPr="006E3AFA">
        <w:rPr>
          <w:rFonts w:cs="Calibri"/>
          <w:lang w:val="uk-UA"/>
        </w:rPr>
        <w:t>.</w:t>
      </w:r>
    </w:p>
    <w:p w14:paraId="55694A9A" w14:textId="77777777" w:rsidR="001C3C6B" w:rsidRPr="006E3AFA" w:rsidRDefault="001C3C6B" w:rsidP="001C3C6B">
      <w:pPr>
        <w:spacing w:after="0" w:line="240" w:lineRule="auto"/>
        <w:ind w:firstLine="284"/>
        <w:jc w:val="both"/>
        <w:rPr>
          <w:rFonts w:cs="Calibri"/>
          <w:lang w:val="uk-UA"/>
        </w:rPr>
      </w:pPr>
    </w:p>
    <w:p w14:paraId="66A9D843" w14:textId="24DC9EDD" w:rsidR="00E147EF" w:rsidRPr="006E3AFA" w:rsidRDefault="00F24ACA" w:rsidP="001C3C6B">
      <w:pPr>
        <w:pStyle w:val="ae"/>
        <w:numPr>
          <w:ilvl w:val="0"/>
          <w:numId w:val="37"/>
        </w:numPr>
        <w:spacing w:after="0" w:line="240" w:lineRule="auto"/>
        <w:jc w:val="both"/>
        <w:rPr>
          <w:rFonts w:cs="Calibri"/>
          <w:b/>
          <w:lang w:val="uk-UA"/>
        </w:rPr>
      </w:pPr>
      <w:r w:rsidRPr="006E3AFA">
        <w:rPr>
          <w:rFonts w:cs="Calibri"/>
          <w:b/>
          <w:lang w:val="uk-UA"/>
        </w:rPr>
        <w:t>МІНІМАЛЬНІ ВИМОГИ ДО ПОСТАЧАЛЬНИКА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4531"/>
        <w:gridCol w:w="4819"/>
      </w:tblGrid>
      <w:tr w:rsidR="00F24ACA" w:rsidRPr="00B30A23" w14:paraId="101A0554" w14:textId="77777777" w:rsidTr="00C521BD">
        <w:trPr>
          <w:trHeight w:val="550"/>
        </w:trPr>
        <w:tc>
          <w:tcPr>
            <w:tcW w:w="4531" w:type="dxa"/>
            <w:shd w:val="clear" w:color="auto" w:fill="BFBFBF" w:themeFill="background1" w:themeFillShade="BF"/>
            <w:vAlign w:val="center"/>
          </w:tcPr>
          <w:p w14:paraId="337E9640" w14:textId="609018C4" w:rsidR="00F24ACA" w:rsidRPr="006E3AFA" w:rsidRDefault="00F24ACA" w:rsidP="001C3C6B">
            <w:pPr>
              <w:spacing w:after="0" w:line="240" w:lineRule="auto"/>
              <w:jc w:val="center"/>
              <w:rPr>
                <w:rFonts w:cs="Calibri"/>
                <w:b/>
                <w:lang w:val="uk-UA"/>
              </w:rPr>
            </w:pPr>
            <w:r w:rsidRPr="006E3AFA">
              <w:rPr>
                <w:rFonts w:cs="Calibri"/>
                <w:b/>
                <w:lang w:val="uk-UA"/>
              </w:rPr>
              <w:t>Вимога</w:t>
            </w:r>
          </w:p>
        </w:tc>
        <w:tc>
          <w:tcPr>
            <w:tcW w:w="4819" w:type="dxa"/>
            <w:shd w:val="clear" w:color="auto" w:fill="BFBFBF" w:themeFill="background1" w:themeFillShade="BF"/>
          </w:tcPr>
          <w:p w14:paraId="1A56D444" w14:textId="629E06D3" w:rsidR="00F24ACA" w:rsidRPr="006E3AFA" w:rsidRDefault="00F24ACA" w:rsidP="001C3C6B">
            <w:pPr>
              <w:spacing w:after="0" w:line="240" w:lineRule="auto"/>
              <w:jc w:val="center"/>
              <w:rPr>
                <w:rFonts w:cs="Calibri"/>
                <w:b/>
                <w:lang w:val="uk-UA"/>
              </w:rPr>
            </w:pPr>
            <w:r w:rsidRPr="006E3AFA">
              <w:rPr>
                <w:rFonts w:cs="Calibri"/>
                <w:b/>
                <w:lang w:val="uk-UA"/>
              </w:rPr>
              <w:t>Доку</w:t>
            </w:r>
            <w:r w:rsidR="006E3AFA" w:rsidRPr="006E3AFA">
              <w:rPr>
                <w:rFonts w:cs="Calibri"/>
                <w:b/>
                <w:lang w:val="uk-UA"/>
              </w:rPr>
              <w:t>мент, що має бути надало для підтвердження відповідності</w:t>
            </w:r>
          </w:p>
        </w:tc>
      </w:tr>
      <w:tr w:rsidR="00F24ACA" w:rsidRPr="00B30A23" w14:paraId="6CF2935F" w14:textId="77777777" w:rsidTr="00C521BD">
        <w:tc>
          <w:tcPr>
            <w:tcW w:w="4531" w:type="dxa"/>
          </w:tcPr>
          <w:p w14:paraId="514B2C13" w14:textId="020DB323" w:rsidR="00F24ACA" w:rsidRPr="006E3AFA" w:rsidRDefault="006E3AFA" w:rsidP="001C3C6B">
            <w:pPr>
              <w:spacing w:after="0" w:line="240" w:lineRule="auto"/>
              <w:jc w:val="both"/>
              <w:rPr>
                <w:rFonts w:cs="Calibri"/>
                <w:lang w:val="uk-UA"/>
              </w:rPr>
            </w:pPr>
            <w:r w:rsidRPr="006E3AFA">
              <w:rPr>
                <w:rFonts w:cs="Calibri"/>
                <w:lang w:val="uk-UA"/>
              </w:rPr>
              <w:t>Постачальник зареєстрований в Україні в якості юридичної особи/ФОП</w:t>
            </w:r>
          </w:p>
        </w:tc>
        <w:tc>
          <w:tcPr>
            <w:tcW w:w="4819" w:type="dxa"/>
          </w:tcPr>
          <w:p w14:paraId="4BE6B675" w14:textId="2C741680" w:rsidR="00F24ACA" w:rsidRPr="006E3AFA" w:rsidRDefault="006E3AFA" w:rsidP="001C3C6B">
            <w:pPr>
              <w:spacing w:after="0" w:line="240" w:lineRule="auto"/>
              <w:jc w:val="both"/>
              <w:rPr>
                <w:rFonts w:cs="Calibri"/>
                <w:lang w:val="uk-UA"/>
              </w:rPr>
            </w:pPr>
            <w:r w:rsidRPr="006E3AFA">
              <w:rPr>
                <w:rFonts w:cs="Calibri"/>
                <w:lang w:val="uk-UA"/>
              </w:rPr>
              <w:t>Виписка з ЄДР юридичних осіб та ФОП</w:t>
            </w:r>
          </w:p>
        </w:tc>
      </w:tr>
      <w:tr w:rsidR="00F24ACA" w:rsidRPr="00B30A23" w14:paraId="196E10D3" w14:textId="77777777" w:rsidTr="00C521BD">
        <w:tc>
          <w:tcPr>
            <w:tcW w:w="4531" w:type="dxa"/>
          </w:tcPr>
          <w:p w14:paraId="310CA0CB" w14:textId="359DFE69" w:rsidR="00F24ACA" w:rsidRPr="006E3AFA" w:rsidRDefault="006E3AFA" w:rsidP="001C3C6B">
            <w:pPr>
              <w:spacing w:after="0" w:line="240" w:lineRule="auto"/>
              <w:jc w:val="both"/>
              <w:rPr>
                <w:rFonts w:cs="Calibri"/>
                <w:lang w:val="uk-UA"/>
              </w:rPr>
            </w:pPr>
            <w:r w:rsidRPr="006E3AFA">
              <w:rPr>
                <w:rFonts w:cs="Calibri"/>
                <w:lang w:val="uk-UA"/>
              </w:rPr>
              <w:t xml:space="preserve">Щодо Постачальника не відкрито процедури ліквідації чи банкрутства, </w:t>
            </w:r>
            <w:bookmarkStart w:id="0" w:name="_Hlk54633409"/>
            <w:r w:rsidRPr="006E3AFA">
              <w:rPr>
                <w:rFonts w:cs="Calibri"/>
                <w:lang w:val="uk-UA"/>
              </w:rPr>
              <w:t>судових процедур, що можуть стати перешкодою для виконання зобов’язань</w:t>
            </w:r>
            <w:bookmarkEnd w:id="0"/>
          </w:p>
        </w:tc>
        <w:tc>
          <w:tcPr>
            <w:tcW w:w="4819" w:type="dxa"/>
          </w:tcPr>
          <w:p w14:paraId="4C815A32" w14:textId="47B49829" w:rsidR="00F24ACA" w:rsidRPr="006E3AFA" w:rsidRDefault="006E3AFA" w:rsidP="001C3C6B">
            <w:pPr>
              <w:spacing w:after="0" w:line="240" w:lineRule="auto"/>
              <w:jc w:val="both"/>
              <w:rPr>
                <w:rFonts w:cs="Calibri"/>
                <w:lang w:val="uk-UA"/>
              </w:rPr>
            </w:pPr>
            <w:r w:rsidRPr="006E3AFA">
              <w:rPr>
                <w:rFonts w:cs="Calibri"/>
                <w:lang w:val="uk-UA"/>
              </w:rPr>
              <w:t>Декларація (у вільній формі, підписана уповноваженою особою)</w:t>
            </w:r>
          </w:p>
        </w:tc>
      </w:tr>
      <w:tr w:rsidR="00F24ACA" w:rsidRPr="00B30A23" w14:paraId="4E982066" w14:textId="77777777" w:rsidTr="00C521BD">
        <w:tc>
          <w:tcPr>
            <w:tcW w:w="4531" w:type="dxa"/>
          </w:tcPr>
          <w:p w14:paraId="5CFD6F17" w14:textId="07E41CBD" w:rsidR="00F24ACA" w:rsidRPr="006E3AFA" w:rsidRDefault="006E3AFA" w:rsidP="001C3C6B">
            <w:pPr>
              <w:spacing w:after="0" w:line="240" w:lineRule="auto"/>
              <w:jc w:val="both"/>
              <w:rPr>
                <w:rFonts w:cs="Calibri"/>
                <w:lang w:val="uk-UA"/>
              </w:rPr>
            </w:pPr>
            <w:r w:rsidRPr="006E3AFA">
              <w:rPr>
                <w:rFonts w:cs="Calibri"/>
                <w:lang w:val="uk-UA"/>
              </w:rPr>
              <w:t xml:space="preserve">Постачальник є офіційним представником </w:t>
            </w:r>
            <w:r w:rsidR="005273A9">
              <w:rPr>
                <w:rFonts w:cs="Calibri"/>
                <w:lang w:val="uk-UA"/>
              </w:rPr>
              <w:t>(дилером, дистриб’ютором) Виробника на території України</w:t>
            </w:r>
          </w:p>
        </w:tc>
        <w:tc>
          <w:tcPr>
            <w:tcW w:w="4819" w:type="dxa"/>
          </w:tcPr>
          <w:p w14:paraId="019BBC6C" w14:textId="42FE83E4" w:rsidR="00F24ACA" w:rsidRPr="006E3AFA" w:rsidRDefault="006E3AFA" w:rsidP="001C3C6B">
            <w:pPr>
              <w:spacing w:after="0" w:line="240" w:lineRule="auto"/>
              <w:jc w:val="both"/>
              <w:rPr>
                <w:rFonts w:cs="Calibri"/>
                <w:lang w:val="uk-UA"/>
              </w:rPr>
            </w:pPr>
            <w:r w:rsidRPr="006E3AFA">
              <w:rPr>
                <w:rFonts w:cs="Calibri"/>
                <w:lang w:val="uk-UA"/>
              </w:rPr>
              <w:t>Сертифікат</w:t>
            </w:r>
            <w:r w:rsidR="005273A9">
              <w:rPr>
                <w:rFonts w:cs="Calibri"/>
                <w:lang w:val="uk-UA"/>
              </w:rPr>
              <w:t xml:space="preserve"> </w:t>
            </w:r>
            <w:r w:rsidRPr="006E3AFA">
              <w:rPr>
                <w:rFonts w:cs="Calibri"/>
                <w:lang w:val="uk-UA"/>
              </w:rPr>
              <w:t>офіційного представника, дилера, дистриб’ютора на території України</w:t>
            </w:r>
            <w:r w:rsidR="005273A9">
              <w:rPr>
                <w:rFonts w:cs="Calibri"/>
                <w:lang w:val="uk-UA"/>
              </w:rPr>
              <w:t xml:space="preserve"> чи інший документ, що підтверджує наявність відносин офіційного представництва між Виробником та Постачальником</w:t>
            </w:r>
          </w:p>
        </w:tc>
      </w:tr>
      <w:tr w:rsidR="00F24ACA" w:rsidRPr="006E3AFA" w14:paraId="576E4AA3" w14:textId="77777777" w:rsidTr="00C521BD">
        <w:tc>
          <w:tcPr>
            <w:tcW w:w="4531" w:type="dxa"/>
          </w:tcPr>
          <w:p w14:paraId="3D1FC67E" w14:textId="5F00D713" w:rsidR="00F24ACA" w:rsidRPr="006E3AFA" w:rsidRDefault="006E3AFA" w:rsidP="001C3C6B">
            <w:pPr>
              <w:spacing w:after="0" w:line="240" w:lineRule="auto"/>
              <w:jc w:val="both"/>
              <w:rPr>
                <w:rFonts w:cs="Calibri"/>
                <w:lang w:val="uk-UA"/>
              </w:rPr>
            </w:pPr>
            <w:r w:rsidRPr="006E3AFA">
              <w:rPr>
                <w:rFonts w:cs="Calibri"/>
                <w:lang w:val="uk-UA"/>
              </w:rPr>
              <w:t>Щодо Постачальника чи його посадових осіб, Виробника авто  чи його посадових осіб не встановлено санкції Ради Безпеки ООН</w:t>
            </w:r>
          </w:p>
        </w:tc>
        <w:tc>
          <w:tcPr>
            <w:tcW w:w="4819" w:type="dxa"/>
          </w:tcPr>
          <w:p w14:paraId="070EA220" w14:textId="3916A170" w:rsidR="00F24ACA" w:rsidRPr="006E3AFA" w:rsidRDefault="005273A9" w:rsidP="001C3C6B">
            <w:pPr>
              <w:spacing w:after="0" w:line="240" w:lineRule="auto"/>
              <w:jc w:val="both"/>
              <w:rPr>
                <w:rFonts w:cs="Calibri"/>
                <w:lang w:val="uk-UA"/>
              </w:rPr>
            </w:pPr>
            <w:r>
              <w:rPr>
                <w:rFonts w:cs="Calibri"/>
                <w:lang w:val="uk-UA"/>
              </w:rPr>
              <w:t>-</w:t>
            </w:r>
          </w:p>
        </w:tc>
      </w:tr>
    </w:tbl>
    <w:p w14:paraId="6D58C885" w14:textId="48BFDF02" w:rsidR="00353066" w:rsidRDefault="00353066" w:rsidP="001C3C6B">
      <w:pPr>
        <w:pStyle w:val="ae"/>
        <w:spacing w:after="0" w:line="240" w:lineRule="auto"/>
        <w:ind w:left="709"/>
        <w:jc w:val="both"/>
        <w:rPr>
          <w:rFonts w:cs="Calibri"/>
          <w:lang w:val="uk-UA"/>
        </w:rPr>
      </w:pPr>
    </w:p>
    <w:p w14:paraId="3FECE6A0" w14:textId="32D82734" w:rsidR="005273A9" w:rsidRPr="005273A9" w:rsidRDefault="005273A9" w:rsidP="001C3C6B">
      <w:pPr>
        <w:pStyle w:val="ae"/>
        <w:spacing w:after="0" w:line="240" w:lineRule="auto"/>
        <w:ind w:left="0" w:firstLine="426"/>
        <w:jc w:val="both"/>
        <w:rPr>
          <w:rFonts w:cs="Calibri"/>
          <w:b/>
          <w:lang w:val="uk-UA"/>
        </w:rPr>
      </w:pPr>
      <w:r w:rsidRPr="005273A9">
        <w:rPr>
          <w:rFonts w:cs="Calibri"/>
          <w:b/>
          <w:lang w:val="uk-UA"/>
        </w:rPr>
        <w:t>3. ТЕХНІЧНІ ХАРАКТЕРИСТИКИ</w:t>
      </w:r>
    </w:p>
    <w:p w14:paraId="09295659" w14:textId="77777777" w:rsidR="001C3C6B" w:rsidRDefault="001C3C6B" w:rsidP="001C3C6B">
      <w:pPr>
        <w:spacing w:after="0" w:line="240" w:lineRule="auto"/>
        <w:jc w:val="both"/>
        <w:rPr>
          <w:rFonts w:cs="Calibri"/>
          <w:b/>
          <w:lang w:val="uk-UA"/>
        </w:rPr>
      </w:pPr>
    </w:p>
    <w:p w14:paraId="5B332FA8" w14:textId="6E47D702" w:rsidR="004B4E48" w:rsidRPr="00F14FA8" w:rsidRDefault="00640EA3" w:rsidP="001C3C6B">
      <w:pPr>
        <w:spacing w:after="0" w:line="240" w:lineRule="auto"/>
        <w:jc w:val="both"/>
        <w:rPr>
          <w:rFonts w:asciiTheme="minorHAnsi" w:hAnsiTheme="minorHAnsi" w:cstheme="minorHAnsi"/>
          <w:b/>
          <w:lang w:val="uk-UA"/>
        </w:rPr>
      </w:pPr>
      <w:r>
        <w:rPr>
          <w:rFonts w:asciiTheme="minorHAnsi" w:hAnsiTheme="minorHAnsi" w:cstheme="minorHAnsi"/>
          <w:b/>
          <w:lang w:val="uk-UA"/>
        </w:rPr>
        <w:t xml:space="preserve">3.1. </w:t>
      </w:r>
      <w:r w:rsidR="005273A9" w:rsidRPr="00F14FA8">
        <w:rPr>
          <w:rFonts w:asciiTheme="minorHAnsi" w:hAnsiTheme="minorHAnsi" w:cstheme="minorHAnsi"/>
          <w:b/>
          <w:lang w:val="uk-UA"/>
        </w:rPr>
        <w:t>автомобіль-</w:t>
      </w:r>
      <w:r w:rsidR="00603E86" w:rsidRPr="00640EA3">
        <w:rPr>
          <w:rFonts w:asciiTheme="minorHAnsi" w:hAnsiTheme="minorHAnsi" w:cstheme="minorHAnsi"/>
          <w:b/>
          <w:lang w:val="uk-UA"/>
        </w:rPr>
        <w:t xml:space="preserve"> </w:t>
      </w:r>
      <w:proofErr w:type="spellStart"/>
      <w:r w:rsidR="00DF1952" w:rsidRPr="00640EA3">
        <w:rPr>
          <w:rFonts w:asciiTheme="minorHAnsi" w:hAnsiTheme="minorHAnsi" w:cstheme="minorHAnsi"/>
          <w:b/>
          <w:color w:val="414042"/>
          <w:shd w:val="clear" w:color="auto" w:fill="FFFFFF"/>
          <w:lang w:val="uk-UA"/>
        </w:rPr>
        <w:t>кросовер</w:t>
      </w:r>
      <w:proofErr w:type="spellEnd"/>
      <w:r w:rsidR="00FA579C" w:rsidRPr="00F14FA8">
        <w:rPr>
          <w:rFonts w:asciiTheme="minorHAnsi" w:hAnsiTheme="minorHAnsi" w:cstheme="minorHAnsi"/>
          <w:b/>
          <w:lang w:val="uk-UA"/>
        </w:rPr>
        <w:t xml:space="preserve">, </w:t>
      </w:r>
      <w:r w:rsidR="00DF1952" w:rsidRPr="00F14FA8">
        <w:rPr>
          <w:rFonts w:asciiTheme="minorHAnsi" w:hAnsiTheme="minorHAnsi" w:cstheme="minorHAnsi"/>
          <w:b/>
          <w:lang w:val="uk-UA"/>
        </w:rPr>
        <w:t>5</w:t>
      </w:r>
      <w:r w:rsidR="00FA579C" w:rsidRPr="00F14FA8">
        <w:rPr>
          <w:rFonts w:asciiTheme="minorHAnsi" w:hAnsiTheme="minorHAnsi" w:cstheme="minorHAnsi"/>
          <w:b/>
          <w:lang w:val="uk-UA"/>
        </w:rPr>
        <w:t xml:space="preserve"> місць</w:t>
      </w:r>
    </w:p>
    <w:tbl>
      <w:tblPr>
        <w:tblStyle w:val="af0"/>
        <w:tblW w:w="9618" w:type="dxa"/>
        <w:tblLook w:val="04A0" w:firstRow="1" w:lastRow="0" w:firstColumn="1" w:lastColumn="0" w:noHBand="0" w:noVBand="1"/>
      </w:tblPr>
      <w:tblGrid>
        <w:gridCol w:w="3349"/>
        <w:gridCol w:w="6269"/>
      </w:tblGrid>
      <w:tr w:rsidR="005273A9" w:rsidRPr="00640EA3" w14:paraId="26E82476" w14:textId="77777777" w:rsidTr="00B11DBE">
        <w:trPr>
          <w:trHeight w:val="346"/>
        </w:trPr>
        <w:tc>
          <w:tcPr>
            <w:tcW w:w="3349" w:type="dxa"/>
            <w:shd w:val="clear" w:color="auto" w:fill="BFBFBF" w:themeFill="background1" w:themeFillShade="BF"/>
          </w:tcPr>
          <w:p w14:paraId="7AA15BDE" w14:textId="26C01B81" w:rsidR="005273A9" w:rsidRPr="006E3AFA" w:rsidRDefault="005273A9" w:rsidP="001C3C6B">
            <w:pPr>
              <w:spacing w:after="0" w:line="240" w:lineRule="auto"/>
              <w:jc w:val="center"/>
              <w:rPr>
                <w:rFonts w:cs="Calibri"/>
                <w:b/>
                <w:lang w:val="uk-UA"/>
              </w:rPr>
            </w:pPr>
            <w:r>
              <w:rPr>
                <w:rFonts w:cs="Calibri"/>
                <w:b/>
                <w:lang w:val="uk-UA"/>
              </w:rPr>
              <w:t>Категорія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14:paraId="1B4E538E" w14:textId="5F527C59" w:rsidR="005273A9" w:rsidRPr="00DF1952" w:rsidRDefault="005273A9" w:rsidP="001C3C6B">
            <w:pPr>
              <w:spacing w:after="0" w:line="240" w:lineRule="auto"/>
              <w:jc w:val="center"/>
              <w:rPr>
                <w:rFonts w:cs="Calibri"/>
                <w:b/>
                <w:lang w:val="uk-UA"/>
              </w:rPr>
            </w:pPr>
            <w:r w:rsidRPr="00DF1952">
              <w:rPr>
                <w:rFonts w:cs="Calibri"/>
                <w:b/>
                <w:lang w:val="uk-UA"/>
              </w:rPr>
              <w:t>Характеристика</w:t>
            </w:r>
          </w:p>
        </w:tc>
      </w:tr>
      <w:tr w:rsidR="00F14FA8" w:rsidRPr="00640EA3" w14:paraId="300C6C67" w14:textId="77777777" w:rsidTr="00B11DBE">
        <w:trPr>
          <w:trHeight w:val="274"/>
        </w:trPr>
        <w:tc>
          <w:tcPr>
            <w:tcW w:w="3349" w:type="dxa"/>
          </w:tcPr>
          <w:p w14:paraId="32CB8D59" w14:textId="10EB7F8D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Тип кузова</w:t>
            </w:r>
          </w:p>
        </w:tc>
        <w:tc>
          <w:tcPr>
            <w:tcW w:w="6269" w:type="dxa"/>
          </w:tcPr>
          <w:p w14:paraId="45FA57F0" w14:textId="6675F2F3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proofErr w:type="spellStart"/>
            <w:r w:rsidRPr="00640EA3">
              <w:rPr>
                <w:rFonts w:asciiTheme="minorHAnsi" w:hAnsiTheme="minorHAnsi" w:cstheme="minorHAnsi"/>
                <w:lang w:val="uk-UA"/>
              </w:rPr>
              <w:t>Кросовер</w:t>
            </w:r>
            <w:proofErr w:type="spellEnd"/>
          </w:p>
        </w:tc>
      </w:tr>
      <w:tr w:rsidR="00F14FA8" w:rsidRPr="00640EA3" w14:paraId="691360C0" w14:textId="77777777" w:rsidTr="00B11DBE">
        <w:trPr>
          <w:trHeight w:val="274"/>
        </w:trPr>
        <w:tc>
          <w:tcPr>
            <w:tcW w:w="3349" w:type="dxa"/>
          </w:tcPr>
          <w:p w14:paraId="67A77991" w14:textId="650B5040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Об’єм двигуна</w:t>
            </w:r>
          </w:p>
        </w:tc>
        <w:tc>
          <w:tcPr>
            <w:tcW w:w="6269" w:type="dxa"/>
          </w:tcPr>
          <w:p w14:paraId="1EEF9AD3" w14:textId="3DD16674" w:rsidR="00F14FA8" w:rsidRPr="00640EA3" w:rsidRDefault="00D004C2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>
              <w:rPr>
                <w:rFonts w:asciiTheme="minorHAnsi" w:hAnsiTheme="minorHAnsi" w:cstheme="minorHAnsi"/>
                <w:lang w:val="uk-UA"/>
              </w:rPr>
              <w:t>2,0</w:t>
            </w:r>
            <w:r w:rsidR="00F14FA8" w:rsidRPr="00640EA3">
              <w:rPr>
                <w:rFonts w:asciiTheme="minorHAnsi" w:hAnsiTheme="minorHAnsi" w:cstheme="minorHAnsi"/>
                <w:lang w:val="uk-UA"/>
              </w:rPr>
              <w:t>-2.5 л</w:t>
            </w:r>
          </w:p>
        </w:tc>
      </w:tr>
      <w:tr w:rsidR="00F14FA8" w:rsidRPr="00640EA3" w14:paraId="022EEC3F" w14:textId="77777777" w:rsidTr="00B11DBE">
        <w:trPr>
          <w:trHeight w:val="274"/>
        </w:trPr>
        <w:tc>
          <w:tcPr>
            <w:tcW w:w="3349" w:type="dxa"/>
          </w:tcPr>
          <w:p w14:paraId="16C9454D" w14:textId="7A4C737B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Кількість циліндрів</w:t>
            </w:r>
          </w:p>
        </w:tc>
        <w:tc>
          <w:tcPr>
            <w:tcW w:w="6269" w:type="dxa"/>
          </w:tcPr>
          <w:p w14:paraId="4274495A" w14:textId="6214EBA5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4</w:t>
            </w:r>
          </w:p>
        </w:tc>
      </w:tr>
      <w:tr w:rsidR="00F14FA8" w:rsidRPr="00640EA3" w14:paraId="0FDA05B4" w14:textId="77777777" w:rsidTr="00B11DBE">
        <w:trPr>
          <w:trHeight w:val="259"/>
        </w:trPr>
        <w:tc>
          <w:tcPr>
            <w:tcW w:w="3349" w:type="dxa"/>
          </w:tcPr>
          <w:p w14:paraId="27738642" w14:textId="55608AE3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Вид палива</w:t>
            </w:r>
          </w:p>
        </w:tc>
        <w:tc>
          <w:tcPr>
            <w:tcW w:w="6269" w:type="dxa"/>
          </w:tcPr>
          <w:p w14:paraId="15F26A05" w14:textId="14EEC1E1" w:rsidR="00F14FA8" w:rsidRPr="00640EA3" w:rsidRDefault="009E4959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>
              <w:rPr>
                <w:rFonts w:asciiTheme="minorHAnsi" w:hAnsiTheme="minorHAnsi" w:cstheme="minorHAnsi"/>
                <w:lang w:val="uk-UA"/>
              </w:rPr>
              <w:t>Дизель</w:t>
            </w:r>
          </w:p>
        </w:tc>
      </w:tr>
      <w:tr w:rsidR="00F14FA8" w:rsidRPr="00411C44" w14:paraId="171060D2" w14:textId="77777777" w:rsidTr="00B11DBE">
        <w:trPr>
          <w:trHeight w:val="274"/>
        </w:trPr>
        <w:tc>
          <w:tcPr>
            <w:tcW w:w="3349" w:type="dxa"/>
          </w:tcPr>
          <w:p w14:paraId="563EF74E" w14:textId="20C38C34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Екологічний клас</w:t>
            </w:r>
          </w:p>
        </w:tc>
        <w:tc>
          <w:tcPr>
            <w:tcW w:w="6269" w:type="dxa"/>
          </w:tcPr>
          <w:p w14:paraId="48A257D5" w14:textId="0BD46F68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 xml:space="preserve">Не нижче </w:t>
            </w:r>
            <w:r w:rsidRPr="00640EA3">
              <w:rPr>
                <w:rFonts w:asciiTheme="minorHAnsi" w:hAnsiTheme="minorHAnsi" w:cstheme="minorHAnsi"/>
              </w:rPr>
              <w:t>EURO</w:t>
            </w:r>
            <w:r w:rsidRPr="00640EA3">
              <w:rPr>
                <w:rFonts w:asciiTheme="minorHAnsi" w:hAnsiTheme="minorHAnsi" w:cstheme="minorHAnsi"/>
                <w:lang w:val="uk-UA"/>
              </w:rPr>
              <w:t xml:space="preserve"> 6</w:t>
            </w:r>
          </w:p>
        </w:tc>
      </w:tr>
      <w:tr w:rsidR="00F14FA8" w:rsidRPr="00411C44" w14:paraId="702B3A78" w14:textId="77777777" w:rsidTr="00B11DBE">
        <w:trPr>
          <w:trHeight w:val="259"/>
        </w:trPr>
        <w:tc>
          <w:tcPr>
            <w:tcW w:w="3349" w:type="dxa"/>
          </w:tcPr>
          <w:p w14:paraId="3A199399" w14:textId="168731F2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Трансмісія</w:t>
            </w:r>
          </w:p>
        </w:tc>
        <w:tc>
          <w:tcPr>
            <w:tcW w:w="6269" w:type="dxa"/>
          </w:tcPr>
          <w:p w14:paraId="024019D2" w14:textId="51E45F57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Автомат</w:t>
            </w:r>
          </w:p>
        </w:tc>
      </w:tr>
      <w:tr w:rsidR="00F14FA8" w:rsidRPr="00411C44" w14:paraId="2A59C439" w14:textId="77777777" w:rsidTr="00B11DBE">
        <w:trPr>
          <w:trHeight w:val="259"/>
        </w:trPr>
        <w:tc>
          <w:tcPr>
            <w:tcW w:w="3349" w:type="dxa"/>
          </w:tcPr>
          <w:p w14:paraId="7B24D8EA" w14:textId="13CE27E6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Привід</w:t>
            </w:r>
          </w:p>
        </w:tc>
        <w:tc>
          <w:tcPr>
            <w:tcW w:w="6269" w:type="dxa"/>
          </w:tcPr>
          <w:p w14:paraId="4FA28F21" w14:textId="79DAA692" w:rsidR="00F14FA8" w:rsidRPr="00640EA3" w:rsidRDefault="00D004C2" w:rsidP="000217F9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П</w:t>
            </w:r>
            <w:r w:rsidR="00F14FA8" w:rsidRPr="00640EA3">
              <w:rPr>
                <w:rFonts w:asciiTheme="minorHAnsi" w:hAnsiTheme="minorHAnsi" w:cstheme="minorHAnsi"/>
                <w:lang w:val="uk-UA"/>
              </w:rPr>
              <w:t>овний</w:t>
            </w:r>
            <w:r w:rsidR="000217F9">
              <w:rPr>
                <w:rFonts w:asciiTheme="minorHAnsi" w:hAnsiTheme="minorHAnsi" w:cstheme="minorHAnsi"/>
                <w:lang w:val="uk-UA"/>
              </w:rPr>
              <w:t xml:space="preserve"> або </w:t>
            </w:r>
            <w:r>
              <w:rPr>
                <w:rFonts w:asciiTheme="minorHAnsi" w:hAnsiTheme="minorHAnsi" w:cstheme="minorHAnsi"/>
                <w:lang w:val="uk-UA"/>
              </w:rPr>
              <w:t>передній</w:t>
            </w:r>
          </w:p>
        </w:tc>
      </w:tr>
      <w:tr w:rsidR="00F14FA8" w:rsidRPr="006E3AFA" w14:paraId="71D44B85" w14:textId="77777777" w:rsidTr="00B11DBE">
        <w:trPr>
          <w:trHeight w:val="259"/>
        </w:trPr>
        <w:tc>
          <w:tcPr>
            <w:tcW w:w="3349" w:type="dxa"/>
          </w:tcPr>
          <w:p w14:paraId="198284D3" w14:textId="41132D00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Кількість передач</w:t>
            </w:r>
          </w:p>
        </w:tc>
        <w:tc>
          <w:tcPr>
            <w:tcW w:w="6269" w:type="dxa"/>
          </w:tcPr>
          <w:p w14:paraId="3F2E648D" w14:textId="2B46A8EA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Не менше 5</w:t>
            </w:r>
          </w:p>
        </w:tc>
      </w:tr>
      <w:tr w:rsidR="00F14FA8" w:rsidRPr="006E3AFA" w14:paraId="6FB0FD81" w14:textId="77777777" w:rsidTr="00B11DBE">
        <w:trPr>
          <w:trHeight w:val="274"/>
        </w:trPr>
        <w:tc>
          <w:tcPr>
            <w:tcW w:w="3349" w:type="dxa"/>
          </w:tcPr>
          <w:p w14:paraId="7B0AF8EE" w14:textId="7F066013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Довжина авто</w:t>
            </w:r>
          </w:p>
        </w:tc>
        <w:tc>
          <w:tcPr>
            <w:tcW w:w="6269" w:type="dxa"/>
          </w:tcPr>
          <w:p w14:paraId="6EFCB4CD" w14:textId="0E576DEA" w:rsidR="00F14FA8" w:rsidRPr="00640EA3" w:rsidRDefault="00F14FA8" w:rsidP="00B30A23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 xml:space="preserve">Не менше </w:t>
            </w:r>
            <w:r w:rsidR="00B30A23">
              <w:rPr>
                <w:rFonts w:asciiTheme="minorHAnsi" w:hAnsiTheme="minorHAnsi" w:cstheme="minorHAnsi"/>
                <w:lang w:val="uk-UA"/>
              </w:rPr>
              <w:t>43</w:t>
            </w:r>
            <w:bookmarkStart w:id="1" w:name="_GoBack"/>
            <w:bookmarkEnd w:id="1"/>
            <w:r w:rsidRPr="00640EA3">
              <w:rPr>
                <w:rFonts w:asciiTheme="minorHAnsi" w:hAnsiTheme="minorHAnsi" w:cstheme="minorHAnsi"/>
                <w:lang w:val="ru-RU"/>
              </w:rPr>
              <w:t xml:space="preserve">00 </w:t>
            </w:r>
            <w:r w:rsidRPr="00640EA3">
              <w:rPr>
                <w:rFonts w:asciiTheme="minorHAnsi" w:hAnsiTheme="minorHAnsi" w:cstheme="minorHAnsi"/>
                <w:lang w:val="uk-UA"/>
              </w:rPr>
              <w:t>мм</w:t>
            </w:r>
          </w:p>
        </w:tc>
      </w:tr>
      <w:tr w:rsidR="00F14FA8" w:rsidRPr="006E3AFA" w14:paraId="75C1CAF8" w14:textId="77777777" w:rsidTr="00B11DBE">
        <w:trPr>
          <w:trHeight w:val="274"/>
        </w:trPr>
        <w:tc>
          <w:tcPr>
            <w:tcW w:w="3349" w:type="dxa"/>
          </w:tcPr>
          <w:p w14:paraId="64168961" w14:textId="16579219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Кліренс</w:t>
            </w:r>
          </w:p>
        </w:tc>
        <w:tc>
          <w:tcPr>
            <w:tcW w:w="6269" w:type="dxa"/>
          </w:tcPr>
          <w:p w14:paraId="4FA1302B" w14:textId="0664C7EE" w:rsidR="00F14FA8" w:rsidRPr="00640EA3" w:rsidRDefault="00F14FA8" w:rsidP="00EB1134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Не нижче 1</w:t>
            </w:r>
            <w:r w:rsidR="00EB1134">
              <w:rPr>
                <w:rFonts w:asciiTheme="minorHAnsi" w:hAnsiTheme="minorHAnsi" w:cstheme="minorHAnsi"/>
                <w:lang w:val="uk-UA"/>
              </w:rPr>
              <w:t>8</w:t>
            </w:r>
            <w:r w:rsidRPr="00640EA3">
              <w:rPr>
                <w:rFonts w:asciiTheme="minorHAnsi" w:hAnsiTheme="minorHAnsi" w:cstheme="minorHAnsi"/>
                <w:lang w:val="ru-RU"/>
              </w:rPr>
              <w:t>0-200</w:t>
            </w:r>
            <w:r w:rsidRPr="00640EA3">
              <w:rPr>
                <w:rFonts w:asciiTheme="minorHAnsi" w:hAnsiTheme="minorHAnsi" w:cstheme="minorHAnsi"/>
                <w:lang w:val="uk-UA"/>
              </w:rPr>
              <w:t xml:space="preserve"> мм</w:t>
            </w:r>
          </w:p>
        </w:tc>
      </w:tr>
      <w:tr w:rsidR="00F14FA8" w:rsidRPr="006E3AFA" w14:paraId="62E513B8" w14:textId="77777777" w:rsidTr="00B11DBE">
        <w:trPr>
          <w:trHeight w:val="259"/>
        </w:trPr>
        <w:tc>
          <w:tcPr>
            <w:tcW w:w="3349" w:type="dxa"/>
          </w:tcPr>
          <w:p w14:paraId="350031E9" w14:textId="126E095D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Кількість посадочних місць</w:t>
            </w:r>
          </w:p>
        </w:tc>
        <w:tc>
          <w:tcPr>
            <w:tcW w:w="6269" w:type="dxa"/>
          </w:tcPr>
          <w:p w14:paraId="6387917B" w14:textId="3FC3A02D" w:rsidR="00F14FA8" w:rsidRPr="00640EA3" w:rsidRDefault="00640EA3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 xml:space="preserve">Не менше </w:t>
            </w:r>
            <w:r w:rsidR="00F14FA8" w:rsidRPr="00640EA3">
              <w:rPr>
                <w:rFonts w:asciiTheme="minorHAnsi" w:hAnsiTheme="minorHAnsi" w:cstheme="minorHAnsi"/>
                <w:lang w:val="uk-UA"/>
              </w:rPr>
              <w:t>5</w:t>
            </w:r>
          </w:p>
        </w:tc>
      </w:tr>
      <w:tr w:rsidR="00F14FA8" w:rsidRPr="00B30A23" w14:paraId="5C72DF86" w14:textId="77777777" w:rsidTr="00B11DBE">
        <w:trPr>
          <w:trHeight w:val="549"/>
        </w:trPr>
        <w:tc>
          <w:tcPr>
            <w:tcW w:w="3349" w:type="dxa"/>
          </w:tcPr>
          <w:p w14:paraId="75E2FE7F" w14:textId="287C2C94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Об’єм багажного відділення</w:t>
            </w:r>
          </w:p>
        </w:tc>
        <w:tc>
          <w:tcPr>
            <w:tcW w:w="6269" w:type="dxa"/>
          </w:tcPr>
          <w:p w14:paraId="6F1105F6" w14:textId="183C3D08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 xml:space="preserve">Не менше </w:t>
            </w:r>
            <w:r w:rsidR="00D90BD2">
              <w:rPr>
                <w:rFonts w:asciiTheme="minorHAnsi" w:hAnsiTheme="minorHAnsi" w:cstheme="minorHAnsi"/>
                <w:lang w:val="ru-RU"/>
              </w:rPr>
              <w:t>450</w:t>
            </w:r>
            <w:r w:rsidRPr="00640EA3">
              <w:rPr>
                <w:rFonts w:asciiTheme="minorHAnsi" w:hAnsiTheme="minorHAnsi" w:cstheme="minorHAnsi"/>
                <w:lang w:val="uk-UA"/>
              </w:rPr>
              <w:t xml:space="preserve"> л з розкладеними пасажирськими сидіннями; </w:t>
            </w:r>
          </w:p>
          <w:p w14:paraId="204A462D" w14:textId="0CFDE37C" w:rsidR="00F14FA8" w:rsidRPr="00640EA3" w:rsidRDefault="00F14FA8" w:rsidP="00EB1134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не менше 1</w:t>
            </w:r>
            <w:r w:rsidR="00EB1134">
              <w:rPr>
                <w:rFonts w:asciiTheme="minorHAnsi" w:hAnsiTheme="minorHAnsi" w:cstheme="minorHAnsi"/>
                <w:lang w:val="uk-UA"/>
              </w:rPr>
              <w:t>4</w:t>
            </w:r>
            <w:r w:rsidRPr="00640EA3">
              <w:rPr>
                <w:rFonts w:asciiTheme="minorHAnsi" w:hAnsiTheme="minorHAnsi" w:cstheme="minorHAnsi"/>
                <w:lang w:val="ru-RU"/>
              </w:rPr>
              <w:t>00</w:t>
            </w:r>
            <w:r w:rsidRPr="00640EA3">
              <w:rPr>
                <w:rFonts w:asciiTheme="minorHAnsi" w:hAnsiTheme="minorHAnsi" w:cstheme="minorHAnsi"/>
                <w:lang w:val="uk-UA"/>
              </w:rPr>
              <w:t xml:space="preserve"> л зі складеними пасажирськими сидіннями</w:t>
            </w:r>
          </w:p>
        </w:tc>
      </w:tr>
      <w:tr w:rsidR="00F14FA8" w:rsidRPr="00DF1952" w14:paraId="4E80C296" w14:textId="77777777" w:rsidTr="00F765C8">
        <w:trPr>
          <w:trHeight w:val="295"/>
        </w:trPr>
        <w:tc>
          <w:tcPr>
            <w:tcW w:w="3349" w:type="dxa"/>
          </w:tcPr>
          <w:p w14:paraId="2D48B1A5" w14:textId="11FE0017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Корисне навантаження</w:t>
            </w:r>
          </w:p>
        </w:tc>
        <w:tc>
          <w:tcPr>
            <w:tcW w:w="6269" w:type="dxa"/>
          </w:tcPr>
          <w:p w14:paraId="58D3C02F" w14:textId="1DBCEB17" w:rsidR="00F14FA8" w:rsidRPr="00640EA3" w:rsidRDefault="00F14FA8" w:rsidP="00EB1134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 xml:space="preserve">Не менше  </w:t>
            </w:r>
            <w:r w:rsidR="00EB1134">
              <w:rPr>
                <w:rFonts w:asciiTheme="minorHAnsi" w:hAnsiTheme="minorHAnsi" w:cstheme="minorHAnsi"/>
                <w:lang w:val="uk-UA"/>
              </w:rPr>
              <w:t>4</w:t>
            </w:r>
            <w:r w:rsidRPr="00640EA3">
              <w:rPr>
                <w:rFonts w:asciiTheme="minorHAnsi" w:hAnsiTheme="minorHAnsi" w:cstheme="minorHAnsi"/>
                <w:lang w:val="uk-UA"/>
              </w:rPr>
              <w:t>50кг.</w:t>
            </w:r>
          </w:p>
        </w:tc>
      </w:tr>
      <w:tr w:rsidR="00F14FA8" w:rsidRPr="006E3AFA" w14:paraId="4F275933" w14:textId="77777777" w:rsidTr="00B11DBE">
        <w:trPr>
          <w:trHeight w:val="259"/>
        </w:trPr>
        <w:tc>
          <w:tcPr>
            <w:tcW w:w="3349" w:type="dxa"/>
          </w:tcPr>
          <w:p w14:paraId="13DD9211" w14:textId="0C8620C8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t>Рік випуску</w:t>
            </w:r>
          </w:p>
        </w:tc>
        <w:tc>
          <w:tcPr>
            <w:tcW w:w="6269" w:type="dxa"/>
          </w:tcPr>
          <w:p w14:paraId="36394C0D" w14:textId="42EE27C1" w:rsidR="00F14FA8" w:rsidRPr="00640EA3" w:rsidRDefault="00E516B0" w:rsidP="00D90BD2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>
              <w:rPr>
                <w:rFonts w:asciiTheme="minorHAnsi" w:hAnsiTheme="minorHAnsi" w:cstheme="minorHAnsi"/>
                <w:lang w:val="uk-UA"/>
              </w:rPr>
              <w:t>Не раніше 2021</w:t>
            </w:r>
          </w:p>
        </w:tc>
      </w:tr>
      <w:tr w:rsidR="00F14FA8" w:rsidRPr="009E4959" w14:paraId="5DE0351F" w14:textId="77777777" w:rsidTr="00B11DBE">
        <w:trPr>
          <w:trHeight w:val="1633"/>
        </w:trPr>
        <w:tc>
          <w:tcPr>
            <w:tcW w:w="3349" w:type="dxa"/>
          </w:tcPr>
          <w:p w14:paraId="1D0239F9" w14:textId="60045FCD" w:rsidR="00F14FA8" w:rsidRPr="00640EA3" w:rsidRDefault="00F14FA8" w:rsidP="00F14FA8">
            <w:pPr>
              <w:spacing w:after="0" w:line="240" w:lineRule="auto"/>
              <w:jc w:val="both"/>
              <w:rPr>
                <w:rFonts w:asciiTheme="minorHAnsi" w:hAnsiTheme="minorHAnsi" w:cstheme="minorHAnsi"/>
                <w:lang w:val="uk-UA"/>
              </w:rPr>
            </w:pPr>
            <w:r w:rsidRPr="00640EA3">
              <w:rPr>
                <w:rFonts w:asciiTheme="minorHAnsi" w:hAnsiTheme="minorHAnsi" w:cstheme="minorHAnsi"/>
                <w:lang w:val="uk-UA"/>
              </w:rPr>
              <w:lastRenderedPageBreak/>
              <w:t>Додаткові вимоги</w:t>
            </w:r>
          </w:p>
        </w:tc>
        <w:tc>
          <w:tcPr>
            <w:tcW w:w="6269" w:type="dxa"/>
          </w:tcPr>
          <w:p w14:paraId="2C5A052D" w14:textId="7EE871F1" w:rsidR="00CC06B0" w:rsidRPr="00307AD8" w:rsidRDefault="00933BE5" w:rsidP="00CC06B0">
            <w:pPr>
              <w:spacing w:after="0" w:line="240" w:lineRule="auto"/>
              <w:jc w:val="both"/>
              <w:rPr>
                <w:rFonts w:ascii="CIDFont+F1" w:hAnsi="CIDFont+F1" w:cs="CIDFont+F1"/>
                <w:sz w:val="20"/>
                <w:szCs w:val="20"/>
                <w:lang w:val="ru-RU" w:eastAsia="ru-RU"/>
              </w:rPr>
            </w:pPr>
            <w:r>
              <w:rPr>
                <w:rFonts w:ascii="CIDFont+F1" w:hAnsi="CIDFont+F1" w:cs="CIDFont+F1"/>
                <w:sz w:val="20"/>
                <w:szCs w:val="20"/>
                <w:lang w:val="uk-UA" w:eastAsia="ru-RU"/>
              </w:rPr>
              <w:t>К</w:t>
            </w:r>
            <w:proofErr w:type="spellStart"/>
            <w:r w:rsidR="00CC06B0" w:rsidRPr="00307AD8">
              <w:rPr>
                <w:rFonts w:ascii="CIDFont+F1" w:hAnsi="CIDFont+F1" w:cs="CIDFont+F1"/>
                <w:sz w:val="20"/>
                <w:szCs w:val="20"/>
                <w:lang w:val="ru-RU" w:eastAsia="ru-RU"/>
              </w:rPr>
              <w:t>руїз</w:t>
            </w:r>
            <w:proofErr w:type="spellEnd"/>
            <w:r w:rsidR="00CC06B0" w:rsidRPr="00307AD8">
              <w:rPr>
                <w:rFonts w:ascii="CIDFont+F1" w:hAnsi="CIDFont+F1" w:cs="CIDFont+F1"/>
                <w:sz w:val="20"/>
                <w:szCs w:val="20"/>
                <w:lang w:val="ru-RU" w:eastAsia="ru-RU"/>
              </w:rPr>
              <w:t>-контроль</w:t>
            </w:r>
          </w:p>
          <w:p w14:paraId="14854F44" w14:textId="77777777" w:rsidR="00CC06B0" w:rsidRPr="00307AD8" w:rsidRDefault="00CC06B0" w:rsidP="00CC06B0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uk-UA"/>
              </w:rPr>
            </w:pPr>
            <w:r w:rsidRPr="00307AD8">
              <w:rPr>
                <w:rFonts w:cs="Calibri"/>
                <w:sz w:val="20"/>
                <w:szCs w:val="20"/>
                <w:lang w:val="uk-UA"/>
              </w:rPr>
              <w:t>Подушки безпеки</w:t>
            </w:r>
            <w:r w:rsidRPr="00307AD8">
              <w:rPr>
                <w:rFonts w:cs="Calibri"/>
                <w:sz w:val="20"/>
                <w:szCs w:val="20"/>
                <w:lang w:val="ru-RU"/>
              </w:rPr>
              <w:t xml:space="preserve"> </w:t>
            </w:r>
            <w:r w:rsidRPr="00307AD8">
              <w:rPr>
                <w:rFonts w:cs="Calibri"/>
                <w:sz w:val="20"/>
                <w:szCs w:val="20"/>
                <w:lang w:val="uk-UA"/>
              </w:rPr>
              <w:t>фронтальні для водія та пасажира</w:t>
            </w:r>
          </w:p>
          <w:p w14:paraId="593E94DB" w14:textId="77777777" w:rsidR="00CC06B0" w:rsidRPr="00307AD8" w:rsidRDefault="00CC06B0" w:rsidP="00CC06B0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uk-UA"/>
              </w:rPr>
            </w:pPr>
            <w:r w:rsidRPr="00307AD8">
              <w:rPr>
                <w:rFonts w:cs="Calibri"/>
                <w:sz w:val="20"/>
                <w:szCs w:val="20"/>
                <w:lang w:val="uk-UA"/>
              </w:rPr>
              <w:t>Бокові подушки (шторки) безпеки для переднього та заднього ряду сидінь</w:t>
            </w:r>
          </w:p>
          <w:p w14:paraId="50E17564" w14:textId="77777777" w:rsidR="00CC06B0" w:rsidRPr="00307AD8" w:rsidRDefault="00CC06B0" w:rsidP="00CC06B0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uk-UA"/>
              </w:rPr>
            </w:pPr>
            <w:r w:rsidRPr="00307AD8">
              <w:rPr>
                <w:rFonts w:cs="Calibri"/>
                <w:sz w:val="20"/>
                <w:szCs w:val="20"/>
                <w:lang w:val="uk-UA"/>
              </w:rPr>
              <w:t>Підсилювач керма</w:t>
            </w:r>
          </w:p>
          <w:p w14:paraId="51274797" w14:textId="77777777" w:rsidR="00CB0C4D" w:rsidRPr="00307AD8" w:rsidRDefault="00CB0C4D" w:rsidP="00CB0C4D">
            <w:pPr>
              <w:spacing w:after="0" w:line="240" w:lineRule="auto"/>
              <w:jc w:val="both"/>
              <w:rPr>
                <w:rFonts w:cs="Calibri"/>
                <w:sz w:val="20"/>
                <w:szCs w:val="20"/>
                <w:lang w:val="uk-UA"/>
              </w:rPr>
            </w:pPr>
            <w:r w:rsidRPr="00307AD8">
              <w:rPr>
                <w:rFonts w:cs="Calibri"/>
                <w:sz w:val="20"/>
                <w:szCs w:val="20"/>
                <w:lang w:val="uk-UA"/>
              </w:rPr>
              <w:t>Клімат-контроль</w:t>
            </w:r>
          </w:p>
          <w:p w14:paraId="6AF251AE" w14:textId="77777777" w:rsidR="00CB0C4D" w:rsidRPr="00307AD8" w:rsidRDefault="00CB0C4D" w:rsidP="00CB0C4D">
            <w:pPr>
              <w:spacing w:after="0" w:line="240" w:lineRule="auto"/>
              <w:jc w:val="both"/>
              <w:rPr>
                <w:sz w:val="20"/>
                <w:szCs w:val="20"/>
                <w:lang w:val="ru-RU"/>
              </w:rPr>
            </w:pPr>
            <w:proofErr w:type="spellStart"/>
            <w:r w:rsidRPr="00307AD8">
              <w:rPr>
                <w:sz w:val="20"/>
                <w:szCs w:val="20"/>
                <w:lang w:val="ru-RU"/>
              </w:rPr>
              <w:t>Кермова</w:t>
            </w:r>
            <w:proofErr w:type="spellEnd"/>
            <w:r w:rsidRPr="00307AD8">
              <w:rPr>
                <w:sz w:val="20"/>
                <w:szCs w:val="20"/>
                <w:lang w:val="ru-RU"/>
              </w:rPr>
              <w:t xml:space="preserve"> колонка, </w:t>
            </w:r>
            <w:proofErr w:type="spellStart"/>
            <w:r w:rsidRPr="00307AD8">
              <w:rPr>
                <w:sz w:val="20"/>
                <w:szCs w:val="20"/>
                <w:lang w:val="ru-RU"/>
              </w:rPr>
              <w:t>що</w:t>
            </w:r>
            <w:proofErr w:type="spellEnd"/>
            <w:r w:rsidRPr="00307AD8">
              <w:rPr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307AD8">
              <w:rPr>
                <w:sz w:val="20"/>
                <w:szCs w:val="20"/>
                <w:lang w:val="ru-RU"/>
              </w:rPr>
              <w:t>регулюється</w:t>
            </w:r>
            <w:proofErr w:type="spellEnd"/>
            <w:r w:rsidRPr="00307AD8">
              <w:rPr>
                <w:sz w:val="20"/>
                <w:szCs w:val="20"/>
                <w:lang w:val="ru-RU"/>
              </w:rPr>
              <w:t xml:space="preserve"> за </w:t>
            </w:r>
            <w:proofErr w:type="spellStart"/>
            <w:r w:rsidRPr="00307AD8">
              <w:rPr>
                <w:sz w:val="20"/>
                <w:szCs w:val="20"/>
                <w:lang w:val="ru-RU"/>
              </w:rPr>
              <w:t>висотою</w:t>
            </w:r>
            <w:proofErr w:type="spellEnd"/>
          </w:p>
          <w:p w14:paraId="6D347AA4" w14:textId="77777777" w:rsidR="00CB0C4D" w:rsidRPr="00307AD8" w:rsidRDefault="00CB0C4D" w:rsidP="00CB0C4D">
            <w:pPr>
              <w:spacing w:after="0" w:line="240" w:lineRule="auto"/>
              <w:jc w:val="both"/>
              <w:rPr>
                <w:sz w:val="20"/>
                <w:szCs w:val="20"/>
                <w:lang w:val="ru-RU"/>
              </w:rPr>
            </w:pPr>
            <w:r w:rsidRPr="00307AD8">
              <w:rPr>
                <w:sz w:val="20"/>
                <w:szCs w:val="20"/>
                <w:lang w:val="ru-RU"/>
              </w:rPr>
              <w:t xml:space="preserve">Спинка </w:t>
            </w:r>
            <w:proofErr w:type="spellStart"/>
            <w:r w:rsidRPr="00307AD8">
              <w:rPr>
                <w:sz w:val="20"/>
                <w:szCs w:val="20"/>
                <w:lang w:val="ru-RU"/>
              </w:rPr>
              <w:t>заднього</w:t>
            </w:r>
            <w:proofErr w:type="spellEnd"/>
            <w:r w:rsidRPr="00307AD8">
              <w:rPr>
                <w:sz w:val="20"/>
                <w:szCs w:val="20"/>
                <w:lang w:val="ru-RU"/>
              </w:rPr>
              <w:t xml:space="preserve"> ряду </w:t>
            </w:r>
            <w:proofErr w:type="spellStart"/>
            <w:r w:rsidRPr="00307AD8">
              <w:rPr>
                <w:sz w:val="20"/>
                <w:szCs w:val="20"/>
                <w:lang w:val="ru-RU"/>
              </w:rPr>
              <w:t>сидінь</w:t>
            </w:r>
            <w:proofErr w:type="spellEnd"/>
            <w:r w:rsidRPr="00307AD8">
              <w:rPr>
                <w:sz w:val="20"/>
                <w:szCs w:val="20"/>
                <w:lang w:val="ru-RU"/>
              </w:rPr>
              <w:t xml:space="preserve">, </w:t>
            </w:r>
            <w:proofErr w:type="spellStart"/>
            <w:r w:rsidRPr="00307AD8">
              <w:rPr>
                <w:sz w:val="20"/>
                <w:szCs w:val="20"/>
                <w:lang w:val="ru-RU"/>
              </w:rPr>
              <w:t>що</w:t>
            </w:r>
            <w:proofErr w:type="spellEnd"/>
            <w:r w:rsidRPr="00307AD8">
              <w:rPr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307AD8">
              <w:rPr>
                <w:sz w:val="20"/>
                <w:szCs w:val="20"/>
                <w:lang w:val="ru-RU"/>
              </w:rPr>
              <w:t>складається</w:t>
            </w:r>
            <w:proofErr w:type="spellEnd"/>
          </w:p>
          <w:p w14:paraId="32B5A504" w14:textId="77777777" w:rsidR="00F14FA8" w:rsidRDefault="00CB0C4D" w:rsidP="00F14FA8">
            <w:pPr>
              <w:spacing w:after="0" w:line="240" w:lineRule="auto"/>
              <w:jc w:val="both"/>
              <w:rPr>
                <w:sz w:val="20"/>
                <w:szCs w:val="20"/>
                <w:lang w:val="ru-RU"/>
              </w:rPr>
            </w:pPr>
            <w:proofErr w:type="spellStart"/>
            <w:r w:rsidRPr="00307AD8">
              <w:rPr>
                <w:sz w:val="20"/>
                <w:szCs w:val="20"/>
                <w:lang w:val="ru-RU"/>
              </w:rPr>
              <w:t>Обігрів</w:t>
            </w:r>
            <w:proofErr w:type="spellEnd"/>
            <w:r w:rsidRPr="00307AD8">
              <w:rPr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307AD8">
              <w:rPr>
                <w:sz w:val="20"/>
                <w:szCs w:val="20"/>
                <w:lang w:val="ru-RU"/>
              </w:rPr>
              <w:t>заднього</w:t>
            </w:r>
            <w:proofErr w:type="spellEnd"/>
            <w:r w:rsidRPr="00307AD8">
              <w:rPr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307AD8">
              <w:rPr>
                <w:sz w:val="20"/>
                <w:szCs w:val="20"/>
                <w:lang w:val="ru-RU"/>
              </w:rPr>
              <w:t>скла</w:t>
            </w:r>
            <w:proofErr w:type="spellEnd"/>
          </w:p>
          <w:p w14:paraId="7976CE95" w14:textId="71DBC12D" w:rsidR="004A4511" w:rsidRPr="00BE19D3" w:rsidRDefault="004A4511" w:rsidP="004A4511">
            <w:pPr>
              <w:spacing w:after="0" w:line="240" w:lineRule="auto"/>
              <w:jc w:val="both"/>
              <w:rPr>
                <w:sz w:val="20"/>
                <w:szCs w:val="20"/>
                <w:lang w:val="ru-RU"/>
              </w:rPr>
            </w:pPr>
            <w:proofErr w:type="spellStart"/>
            <w:r w:rsidRPr="00307AD8">
              <w:rPr>
                <w:sz w:val="20"/>
                <w:szCs w:val="20"/>
                <w:lang w:val="ru-RU"/>
              </w:rPr>
              <w:t>Електросклопідйомники</w:t>
            </w:r>
            <w:proofErr w:type="spellEnd"/>
          </w:p>
        </w:tc>
      </w:tr>
    </w:tbl>
    <w:p w14:paraId="2FD17589" w14:textId="35A1AAA4" w:rsidR="00032B77" w:rsidRPr="006E3AFA" w:rsidRDefault="00F9708F" w:rsidP="001C3C6B">
      <w:pPr>
        <w:spacing w:after="0" w:line="240" w:lineRule="auto"/>
        <w:ind w:left="426"/>
        <w:jc w:val="both"/>
        <w:rPr>
          <w:rFonts w:cs="Calibri"/>
          <w:b/>
          <w:lang w:val="uk-UA"/>
        </w:rPr>
      </w:pPr>
      <w:r>
        <w:rPr>
          <w:rFonts w:cs="Calibri"/>
          <w:b/>
          <w:lang w:val="uk-UA"/>
        </w:rPr>
        <w:t>4</w:t>
      </w:r>
      <w:r w:rsidR="00032B77" w:rsidRPr="006E3AFA">
        <w:rPr>
          <w:rFonts w:cs="Calibri"/>
          <w:b/>
          <w:lang w:val="uk-UA"/>
        </w:rPr>
        <w:t xml:space="preserve">. </w:t>
      </w:r>
      <w:r w:rsidR="00032B77" w:rsidRPr="006E3AFA">
        <w:rPr>
          <w:rFonts w:cs="Calibri"/>
          <w:b/>
          <w:lang w:val="uk-UA"/>
        </w:rPr>
        <w:tab/>
      </w:r>
      <w:r w:rsidR="001C3C6B">
        <w:rPr>
          <w:rFonts w:cs="Calibri"/>
          <w:b/>
          <w:lang w:val="uk-UA"/>
        </w:rPr>
        <w:t xml:space="preserve">ВИМОГИ ЩОДО </w:t>
      </w:r>
      <w:r w:rsidR="00032B77" w:rsidRPr="006E3AFA">
        <w:rPr>
          <w:rFonts w:cs="Calibri"/>
          <w:b/>
          <w:lang w:val="uk-UA"/>
        </w:rPr>
        <w:t>СТРОК</w:t>
      </w:r>
      <w:r w:rsidR="001C3C6B">
        <w:rPr>
          <w:rFonts w:cs="Calibri"/>
          <w:b/>
          <w:lang w:val="uk-UA"/>
        </w:rPr>
        <w:t>У</w:t>
      </w:r>
      <w:r w:rsidR="00032B77" w:rsidRPr="006E3AFA">
        <w:rPr>
          <w:rFonts w:cs="Calibri"/>
          <w:b/>
          <w:lang w:val="uk-UA"/>
        </w:rPr>
        <w:t xml:space="preserve"> </w:t>
      </w:r>
      <w:r w:rsidR="001C3C6B">
        <w:rPr>
          <w:rFonts w:cs="Calibri"/>
          <w:b/>
          <w:lang w:val="uk-UA"/>
        </w:rPr>
        <w:t>ПОСТАВКИ</w:t>
      </w:r>
    </w:p>
    <w:p w14:paraId="01970D16" w14:textId="77777777" w:rsidR="001C3C6B" w:rsidRDefault="001C3C6B" w:rsidP="001C3C6B">
      <w:pPr>
        <w:spacing w:after="0" w:line="240" w:lineRule="auto"/>
        <w:jc w:val="both"/>
        <w:rPr>
          <w:rFonts w:cs="Calibri"/>
          <w:lang w:val="uk-UA"/>
        </w:rPr>
      </w:pPr>
    </w:p>
    <w:p w14:paraId="1196D68C" w14:textId="20DD7F7A" w:rsidR="007C3215" w:rsidRDefault="001C3C6B" w:rsidP="001C3C6B">
      <w:pPr>
        <w:spacing w:after="0" w:line="240" w:lineRule="auto"/>
        <w:jc w:val="both"/>
        <w:rPr>
          <w:rFonts w:cs="Calibri"/>
          <w:lang w:val="uk-UA"/>
        </w:rPr>
      </w:pPr>
      <w:r>
        <w:rPr>
          <w:rFonts w:cs="Calibri"/>
          <w:lang w:val="uk-UA"/>
        </w:rPr>
        <w:t xml:space="preserve">Постачальник зобов’язаний здійснити поставку автомобілів, що відповідають вищенаведеним технічним характеристикам </w:t>
      </w:r>
      <w:r w:rsidR="0089791A" w:rsidRPr="0089791A">
        <w:rPr>
          <w:rFonts w:cs="Calibri"/>
          <w:b/>
          <w:lang w:val="uk-UA"/>
        </w:rPr>
        <w:t xml:space="preserve">до </w:t>
      </w:r>
      <w:r w:rsidR="009B7E7F">
        <w:rPr>
          <w:rFonts w:cs="Calibri"/>
          <w:b/>
          <w:lang w:val="uk-UA"/>
        </w:rPr>
        <w:t>3</w:t>
      </w:r>
      <w:r w:rsidR="00F765C8">
        <w:rPr>
          <w:rFonts w:cs="Calibri"/>
          <w:b/>
          <w:lang w:val="uk-UA"/>
        </w:rPr>
        <w:t>1</w:t>
      </w:r>
      <w:r w:rsidR="00D37341">
        <w:rPr>
          <w:rFonts w:cs="Calibri"/>
          <w:b/>
          <w:lang w:val="uk-UA"/>
        </w:rPr>
        <w:t xml:space="preserve"> </w:t>
      </w:r>
      <w:r w:rsidR="004E51C6">
        <w:rPr>
          <w:rFonts w:cs="Calibri"/>
          <w:b/>
          <w:lang w:val="uk-UA"/>
        </w:rPr>
        <w:t>серпня</w:t>
      </w:r>
      <w:r w:rsidR="00AF576A">
        <w:rPr>
          <w:rFonts w:cs="Calibri"/>
          <w:b/>
          <w:lang w:val="uk-UA"/>
        </w:rPr>
        <w:t xml:space="preserve"> 2022</w:t>
      </w:r>
      <w:r w:rsidR="0089791A" w:rsidRPr="0089791A">
        <w:rPr>
          <w:rFonts w:cs="Calibri"/>
          <w:b/>
          <w:lang w:val="uk-UA"/>
        </w:rPr>
        <w:t xml:space="preserve"> року</w:t>
      </w:r>
      <w:r w:rsidR="0089791A">
        <w:rPr>
          <w:rFonts w:cs="Calibri"/>
          <w:lang w:val="uk-UA"/>
        </w:rPr>
        <w:t>.</w:t>
      </w:r>
    </w:p>
    <w:p w14:paraId="72159CB4" w14:textId="5E83D188" w:rsidR="001C3C6B" w:rsidRPr="000079B4" w:rsidRDefault="001C3C6B" w:rsidP="001C3C6B">
      <w:pPr>
        <w:spacing w:after="0" w:line="240" w:lineRule="auto"/>
        <w:jc w:val="both"/>
        <w:rPr>
          <w:rFonts w:cs="Calibri"/>
          <w:b/>
          <w:lang w:val="uk-UA"/>
        </w:rPr>
      </w:pPr>
      <w:r w:rsidRPr="001C3C6B">
        <w:rPr>
          <w:rFonts w:cs="Calibri"/>
          <w:b/>
          <w:lang w:val="uk-UA"/>
        </w:rPr>
        <w:t xml:space="preserve">Звертаємо Вашу увагу, що неможливість виконання вимоги щодо строку поставки тягне за собою </w:t>
      </w:r>
      <w:r w:rsidR="00684219">
        <w:rPr>
          <w:rFonts w:cs="Calibri"/>
          <w:b/>
          <w:lang w:val="uk-UA"/>
        </w:rPr>
        <w:t>дискваліфікацію Постачальника</w:t>
      </w:r>
      <w:r w:rsidRPr="001C3C6B">
        <w:rPr>
          <w:rFonts w:cs="Calibri"/>
          <w:b/>
          <w:lang w:val="uk-UA"/>
        </w:rPr>
        <w:t xml:space="preserve">. </w:t>
      </w:r>
    </w:p>
    <w:sectPr w:rsidR="001C3C6B" w:rsidRPr="000079B4" w:rsidSect="00B11DBE">
      <w:headerReference w:type="default" r:id="rId8"/>
      <w:pgSz w:w="12240" w:h="15840"/>
      <w:pgMar w:top="851" w:right="1440" w:bottom="1440" w:left="144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F4518C" w14:textId="77777777" w:rsidR="00913C61" w:rsidRDefault="00913C61" w:rsidP="000D21C5">
      <w:pPr>
        <w:spacing w:after="0" w:line="240" w:lineRule="auto"/>
      </w:pPr>
      <w:r>
        <w:separator/>
      </w:r>
    </w:p>
  </w:endnote>
  <w:endnote w:type="continuationSeparator" w:id="0">
    <w:p w14:paraId="117F9BC5" w14:textId="77777777" w:rsidR="00913C61" w:rsidRDefault="00913C61" w:rsidP="000D2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IDFont+F1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8C7EAC" w14:textId="77777777" w:rsidR="00913C61" w:rsidRDefault="00913C61" w:rsidP="000D21C5">
      <w:pPr>
        <w:spacing w:after="0" w:line="240" w:lineRule="auto"/>
      </w:pPr>
      <w:r>
        <w:separator/>
      </w:r>
    </w:p>
  </w:footnote>
  <w:footnote w:type="continuationSeparator" w:id="0">
    <w:p w14:paraId="22760F83" w14:textId="77777777" w:rsidR="00913C61" w:rsidRDefault="00913C61" w:rsidP="000D2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f0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17732" w14:paraId="6966B2AD" w14:textId="77777777" w:rsidTr="00717732">
      <w:tc>
        <w:tcPr>
          <w:tcW w:w="4675" w:type="dxa"/>
          <w:vAlign w:val="center"/>
        </w:tcPr>
        <w:p w14:paraId="1FE77A32" w14:textId="3B5C4F99" w:rsidR="006268BC" w:rsidRPr="006268BC" w:rsidRDefault="005768CF" w:rsidP="006268BC">
          <w:pPr>
            <w:spacing w:after="0"/>
            <w:rPr>
              <w:rFonts w:cs="Calibri"/>
              <w:b/>
              <w:lang w:val="ru-RU"/>
            </w:rPr>
          </w:pPr>
          <w:r w:rsidRPr="00413B1A">
            <w:rPr>
              <w:rFonts w:cs="Calibri"/>
              <w:b/>
            </w:rPr>
            <w:t>ITB</w:t>
          </w:r>
          <w:r w:rsidR="00717732" w:rsidRPr="00413B1A">
            <w:rPr>
              <w:rFonts w:cs="Calibri"/>
              <w:b/>
            </w:rPr>
            <w:t xml:space="preserve"> </w:t>
          </w:r>
          <w:r w:rsidR="006268BC">
            <w:rPr>
              <w:rFonts w:cs="Calibri"/>
              <w:b/>
              <w:lang w:val="ru-RU"/>
            </w:rPr>
            <w:t>08</w:t>
          </w:r>
          <w:r w:rsidR="00717732" w:rsidRPr="00413B1A">
            <w:rPr>
              <w:rFonts w:cs="Calibri"/>
              <w:b/>
            </w:rPr>
            <w:t>-20</w:t>
          </w:r>
          <w:r w:rsidR="00413B1A" w:rsidRPr="00413B1A">
            <w:rPr>
              <w:rFonts w:cs="Calibri"/>
              <w:b/>
              <w:lang w:val="ru-RU"/>
            </w:rPr>
            <w:t>2</w:t>
          </w:r>
          <w:r w:rsidR="006268BC">
            <w:rPr>
              <w:rFonts w:cs="Calibri"/>
              <w:b/>
              <w:lang w:val="ru-RU"/>
            </w:rPr>
            <w:t>2</w:t>
          </w:r>
        </w:p>
      </w:tc>
      <w:tc>
        <w:tcPr>
          <w:tcW w:w="4675" w:type="dxa"/>
        </w:tcPr>
        <w:p w14:paraId="0E478930" w14:textId="48C24B53" w:rsidR="00717732" w:rsidRDefault="00717732" w:rsidP="00717732">
          <w:pPr>
            <w:pStyle w:val="aa"/>
          </w:pPr>
        </w:p>
      </w:tc>
    </w:tr>
  </w:tbl>
  <w:p w14:paraId="7F5BC150" w14:textId="60D0822C" w:rsidR="000D21C5" w:rsidRDefault="00717732" w:rsidP="00717732">
    <w:pPr>
      <w:pStyle w:val="aa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25F95B4B" wp14:editId="32812DB3">
          <wp:simplePos x="0" y="0"/>
          <wp:positionH relativeFrom="margin">
            <wp:posOffset>3900170</wp:posOffset>
          </wp:positionH>
          <wp:positionV relativeFrom="paragraph">
            <wp:posOffset>-561975</wp:posOffset>
          </wp:positionV>
          <wp:extent cx="2233930" cy="747395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65A36"/>
    <w:multiLevelType w:val="hybridMultilevel"/>
    <w:tmpl w:val="56C2E42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33A35"/>
    <w:multiLevelType w:val="hybridMultilevel"/>
    <w:tmpl w:val="66CC33FC"/>
    <w:lvl w:ilvl="0" w:tplc="31E8F9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C20FA"/>
    <w:multiLevelType w:val="hybridMultilevel"/>
    <w:tmpl w:val="BE6CAB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2625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B8F14F3"/>
    <w:multiLevelType w:val="hybridMultilevel"/>
    <w:tmpl w:val="B9C2C53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C02D2"/>
    <w:multiLevelType w:val="hybridMultilevel"/>
    <w:tmpl w:val="CC08F92C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29D41EE"/>
    <w:multiLevelType w:val="hybridMultilevel"/>
    <w:tmpl w:val="046E3328"/>
    <w:lvl w:ilvl="0" w:tplc="31E8F9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973C36"/>
    <w:multiLevelType w:val="hybridMultilevel"/>
    <w:tmpl w:val="5DE8154C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6697753"/>
    <w:multiLevelType w:val="hybridMultilevel"/>
    <w:tmpl w:val="331C37D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ED3906"/>
    <w:multiLevelType w:val="hybridMultilevel"/>
    <w:tmpl w:val="79402F54"/>
    <w:lvl w:ilvl="0" w:tplc="1B76E83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5C4E2C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B012419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4EDC3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91C8AC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C7254F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6CCD4B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3DA903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2EE56A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5B54BF7"/>
    <w:multiLevelType w:val="hybridMultilevel"/>
    <w:tmpl w:val="09EA943A"/>
    <w:lvl w:ilvl="0" w:tplc="DF1A9D9C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16EA8F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22A0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5039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E8EF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22AB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64C4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7468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1C69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E444EE"/>
    <w:multiLevelType w:val="hybridMultilevel"/>
    <w:tmpl w:val="49A25F4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635C9"/>
    <w:multiLevelType w:val="hybridMultilevel"/>
    <w:tmpl w:val="28E2CE08"/>
    <w:lvl w:ilvl="0" w:tplc="3AC4BE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09C745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A0C8B9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A6A3E9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ABEE78B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1E915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330879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D3E56E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D4D0B7E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6841D37"/>
    <w:multiLevelType w:val="hybridMultilevel"/>
    <w:tmpl w:val="1902E96E"/>
    <w:lvl w:ilvl="0" w:tplc="31E8F9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C31510"/>
    <w:multiLevelType w:val="hybridMultilevel"/>
    <w:tmpl w:val="7AA0BC68"/>
    <w:lvl w:ilvl="0" w:tplc="B56A4476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7A6E7D"/>
    <w:multiLevelType w:val="hybridMultilevel"/>
    <w:tmpl w:val="FF4EE256"/>
    <w:lvl w:ilvl="0" w:tplc="CEE26FF8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361895"/>
    <w:multiLevelType w:val="hybridMultilevel"/>
    <w:tmpl w:val="9288E0E4"/>
    <w:lvl w:ilvl="0" w:tplc="B56A4476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7610D4"/>
    <w:multiLevelType w:val="hybridMultilevel"/>
    <w:tmpl w:val="7B68C214"/>
    <w:lvl w:ilvl="0" w:tplc="31E8F9D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0007B59"/>
    <w:multiLevelType w:val="hybridMultilevel"/>
    <w:tmpl w:val="7D3CE414"/>
    <w:lvl w:ilvl="0" w:tplc="231C542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34BA4"/>
    <w:multiLevelType w:val="hybridMultilevel"/>
    <w:tmpl w:val="17C8A9E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3B3926"/>
    <w:multiLevelType w:val="hybridMultilevel"/>
    <w:tmpl w:val="65E09A1E"/>
    <w:lvl w:ilvl="0" w:tplc="8AB0062A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C276E3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8A4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B214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D2A8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5E40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046A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9A63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E006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1F2D60"/>
    <w:multiLevelType w:val="hybridMultilevel"/>
    <w:tmpl w:val="DA7AF2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2304F"/>
    <w:multiLevelType w:val="hybridMultilevel"/>
    <w:tmpl w:val="3F3A0E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766349"/>
    <w:multiLevelType w:val="hybridMultilevel"/>
    <w:tmpl w:val="4948CE8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CA0502"/>
    <w:multiLevelType w:val="hybridMultilevel"/>
    <w:tmpl w:val="8F1A599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AC5056"/>
    <w:multiLevelType w:val="hybridMultilevel"/>
    <w:tmpl w:val="723608CE"/>
    <w:lvl w:ilvl="0" w:tplc="AA58A1D0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59AA4A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4645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82CC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6E21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ACF1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22DD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4047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A28E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2371D9"/>
    <w:multiLevelType w:val="hybridMultilevel"/>
    <w:tmpl w:val="9410AA2E"/>
    <w:lvl w:ilvl="0" w:tplc="0419000B">
      <w:start w:val="1"/>
      <w:numFmt w:val="bullet"/>
      <w:lvlText w:val=""/>
      <w:lvlJc w:val="left"/>
      <w:pPr>
        <w:ind w:left="177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 w15:restartNumberingAfterBreak="0">
    <w:nsid w:val="59555048"/>
    <w:multiLevelType w:val="multilevel"/>
    <w:tmpl w:val="A52ABB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59C63E78"/>
    <w:multiLevelType w:val="hybridMultilevel"/>
    <w:tmpl w:val="8FA2BB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8C4BFB"/>
    <w:multiLevelType w:val="hybridMultilevel"/>
    <w:tmpl w:val="6570FEE8"/>
    <w:lvl w:ilvl="0" w:tplc="31E8F9D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0B43792"/>
    <w:multiLevelType w:val="hybridMultilevel"/>
    <w:tmpl w:val="356279A2"/>
    <w:lvl w:ilvl="0" w:tplc="C13241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4CD1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AA08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C43F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82CD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DC44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B2C6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AE4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88E2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9B797F"/>
    <w:multiLevelType w:val="hybridMultilevel"/>
    <w:tmpl w:val="512A0ECC"/>
    <w:lvl w:ilvl="0" w:tplc="B04E459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7102EA74" w:tentative="1">
      <w:start w:val="1"/>
      <w:numFmt w:val="lowerLetter"/>
      <w:lvlText w:val="%2."/>
      <w:lvlJc w:val="left"/>
      <w:pPr>
        <w:ind w:left="1800" w:hanging="360"/>
      </w:pPr>
    </w:lvl>
    <w:lvl w:ilvl="2" w:tplc="1AD813F0" w:tentative="1">
      <w:start w:val="1"/>
      <w:numFmt w:val="lowerRoman"/>
      <w:lvlText w:val="%3."/>
      <w:lvlJc w:val="right"/>
      <w:pPr>
        <w:ind w:left="2520" w:hanging="180"/>
      </w:pPr>
    </w:lvl>
    <w:lvl w:ilvl="3" w:tplc="2D84733C" w:tentative="1">
      <w:start w:val="1"/>
      <w:numFmt w:val="decimal"/>
      <w:lvlText w:val="%4."/>
      <w:lvlJc w:val="left"/>
      <w:pPr>
        <w:ind w:left="3240" w:hanging="360"/>
      </w:pPr>
    </w:lvl>
    <w:lvl w:ilvl="4" w:tplc="3D427928" w:tentative="1">
      <w:start w:val="1"/>
      <w:numFmt w:val="lowerLetter"/>
      <w:lvlText w:val="%5."/>
      <w:lvlJc w:val="left"/>
      <w:pPr>
        <w:ind w:left="3960" w:hanging="360"/>
      </w:pPr>
    </w:lvl>
    <w:lvl w:ilvl="5" w:tplc="5CCED704" w:tentative="1">
      <w:start w:val="1"/>
      <w:numFmt w:val="lowerRoman"/>
      <w:lvlText w:val="%6."/>
      <w:lvlJc w:val="right"/>
      <w:pPr>
        <w:ind w:left="4680" w:hanging="180"/>
      </w:pPr>
    </w:lvl>
    <w:lvl w:ilvl="6" w:tplc="39BC42C2" w:tentative="1">
      <w:start w:val="1"/>
      <w:numFmt w:val="decimal"/>
      <w:lvlText w:val="%7."/>
      <w:lvlJc w:val="left"/>
      <w:pPr>
        <w:ind w:left="5400" w:hanging="360"/>
      </w:pPr>
    </w:lvl>
    <w:lvl w:ilvl="7" w:tplc="931E6ACA" w:tentative="1">
      <w:start w:val="1"/>
      <w:numFmt w:val="lowerLetter"/>
      <w:lvlText w:val="%8."/>
      <w:lvlJc w:val="left"/>
      <w:pPr>
        <w:ind w:left="6120" w:hanging="360"/>
      </w:pPr>
    </w:lvl>
    <w:lvl w:ilvl="8" w:tplc="31A04C0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4EE4708"/>
    <w:multiLevelType w:val="hybridMultilevel"/>
    <w:tmpl w:val="8CE6D00C"/>
    <w:lvl w:ilvl="0" w:tplc="31E8F9D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D64281"/>
    <w:multiLevelType w:val="hybridMultilevel"/>
    <w:tmpl w:val="426E096C"/>
    <w:lvl w:ilvl="0" w:tplc="F3F8244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6DEC0F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A26F2A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E92AC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DD013D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86A69F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89A9D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AC510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FFEB8B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C067FA0"/>
    <w:multiLevelType w:val="hybridMultilevel"/>
    <w:tmpl w:val="07464FD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220CFC"/>
    <w:multiLevelType w:val="hybridMultilevel"/>
    <w:tmpl w:val="B11ADC5A"/>
    <w:lvl w:ilvl="0" w:tplc="78C241FA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</w:rPr>
    </w:lvl>
    <w:lvl w:ilvl="1" w:tplc="8848A9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C6D2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D4CA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C040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04C1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E0D8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E084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2C282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FD21FC"/>
    <w:multiLevelType w:val="hybridMultilevel"/>
    <w:tmpl w:val="110C4E0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8816A8"/>
    <w:multiLevelType w:val="multilevel"/>
    <w:tmpl w:val="507C2C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 w:val="0"/>
      </w:rPr>
    </w:lvl>
  </w:abstractNum>
  <w:abstractNum w:abstractNumId="38" w15:restartNumberingAfterBreak="0">
    <w:nsid w:val="704D7C64"/>
    <w:multiLevelType w:val="hybridMultilevel"/>
    <w:tmpl w:val="0C020E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6A4476">
      <w:numFmt w:val="bullet"/>
      <w:lvlText w:val="•"/>
      <w:lvlJc w:val="left"/>
      <w:pPr>
        <w:ind w:left="1800" w:hanging="720"/>
      </w:pPr>
      <w:rPr>
        <w:rFonts w:ascii="Calibri" w:eastAsia="Calibri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E8469C"/>
    <w:multiLevelType w:val="hybridMultilevel"/>
    <w:tmpl w:val="1B6A085A"/>
    <w:lvl w:ilvl="0" w:tplc="43F20532">
      <w:start w:val="9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  <w:i/>
      </w:rPr>
    </w:lvl>
    <w:lvl w:ilvl="1" w:tplc="AFB8CDD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5C9639C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94C5CB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DE36429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12AD4A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BA1677F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E545E1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594C08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8634E2A"/>
    <w:multiLevelType w:val="hybridMultilevel"/>
    <w:tmpl w:val="CAD0365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1B23D9"/>
    <w:multiLevelType w:val="hybridMultilevel"/>
    <w:tmpl w:val="CA4433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9"/>
  </w:num>
  <w:num w:numId="3">
    <w:abstractNumId w:val="12"/>
  </w:num>
  <w:num w:numId="4">
    <w:abstractNumId w:val="30"/>
  </w:num>
  <w:num w:numId="5">
    <w:abstractNumId w:val="10"/>
  </w:num>
  <w:num w:numId="6">
    <w:abstractNumId w:val="25"/>
  </w:num>
  <w:num w:numId="7">
    <w:abstractNumId w:val="35"/>
  </w:num>
  <w:num w:numId="8">
    <w:abstractNumId w:val="20"/>
  </w:num>
  <w:num w:numId="9">
    <w:abstractNumId w:val="31"/>
  </w:num>
  <w:num w:numId="10">
    <w:abstractNumId w:val="39"/>
  </w:num>
  <w:num w:numId="11">
    <w:abstractNumId w:val="33"/>
  </w:num>
  <w:num w:numId="12">
    <w:abstractNumId w:val="0"/>
  </w:num>
  <w:num w:numId="13">
    <w:abstractNumId w:val="7"/>
  </w:num>
  <w:num w:numId="14">
    <w:abstractNumId w:val="23"/>
  </w:num>
  <w:num w:numId="15">
    <w:abstractNumId w:val="36"/>
  </w:num>
  <w:num w:numId="16">
    <w:abstractNumId w:val="40"/>
  </w:num>
  <w:num w:numId="17">
    <w:abstractNumId w:val="18"/>
  </w:num>
  <w:num w:numId="18">
    <w:abstractNumId w:val="4"/>
  </w:num>
  <w:num w:numId="19">
    <w:abstractNumId w:val="11"/>
  </w:num>
  <w:num w:numId="20">
    <w:abstractNumId w:val="32"/>
  </w:num>
  <w:num w:numId="21">
    <w:abstractNumId w:val="6"/>
  </w:num>
  <w:num w:numId="22">
    <w:abstractNumId w:val="28"/>
  </w:num>
  <w:num w:numId="23">
    <w:abstractNumId w:val="17"/>
  </w:num>
  <w:num w:numId="24">
    <w:abstractNumId w:val="13"/>
  </w:num>
  <w:num w:numId="25">
    <w:abstractNumId w:val="1"/>
  </w:num>
  <w:num w:numId="26">
    <w:abstractNumId w:val="38"/>
  </w:num>
  <w:num w:numId="27">
    <w:abstractNumId w:val="8"/>
  </w:num>
  <w:num w:numId="28">
    <w:abstractNumId w:val="24"/>
  </w:num>
  <w:num w:numId="29">
    <w:abstractNumId w:val="41"/>
  </w:num>
  <w:num w:numId="30">
    <w:abstractNumId w:val="15"/>
  </w:num>
  <w:num w:numId="31">
    <w:abstractNumId w:val="34"/>
  </w:num>
  <w:num w:numId="32">
    <w:abstractNumId w:val="19"/>
  </w:num>
  <w:num w:numId="33">
    <w:abstractNumId w:val="5"/>
  </w:num>
  <w:num w:numId="34">
    <w:abstractNumId w:val="29"/>
  </w:num>
  <w:num w:numId="35">
    <w:abstractNumId w:val="2"/>
  </w:num>
  <w:num w:numId="36">
    <w:abstractNumId w:val="16"/>
  </w:num>
  <w:num w:numId="37">
    <w:abstractNumId w:val="27"/>
  </w:num>
  <w:num w:numId="38">
    <w:abstractNumId w:val="22"/>
  </w:num>
  <w:num w:numId="39">
    <w:abstractNumId w:val="3"/>
  </w:num>
  <w:num w:numId="40">
    <w:abstractNumId w:val="21"/>
  </w:num>
  <w:num w:numId="41">
    <w:abstractNumId w:val="26"/>
  </w:num>
  <w:num w:numId="4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zA0MDIwMzc3MzBW0lEKTi0uzszPAykwqgUAnvIBSSwAAAA="/>
  </w:docVars>
  <w:rsids>
    <w:rsidRoot w:val="00DB6CEE"/>
    <w:rsid w:val="000021EA"/>
    <w:rsid w:val="000079B4"/>
    <w:rsid w:val="000124C7"/>
    <w:rsid w:val="0001615A"/>
    <w:rsid w:val="00020F2F"/>
    <w:rsid w:val="000217F9"/>
    <w:rsid w:val="00021D29"/>
    <w:rsid w:val="00032B77"/>
    <w:rsid w:val="0005559D"/>
    <w:rsid w:val="00061060"/>
    <w:rsid w:val="00063345"/>
    <w:rsid w:val="00081739"/>
    <w:rsid w:val="000835B2"/>
    <w:rsid w:val="00084CC2"/>
    <w:rsid w:val="00086272"/>
    <w:rsid w:val="00087D49"/>
    <w:rsid w:val="0009387A"/>
    <w:rsid w:val="000A5D90"/>
    <w:rsid w:val="000B4171"/>
    <w:rsid w:val="000B476F"/>
    <w:rsid w:val="000B733F"/>
    <w:rsid w:val="000C589E"/>
    <w:rsid w:val="000D21C5"/>
    <w:rsid w:val="000D57A5"/>
    <w:rsid w:val="000D6856"/>
    <w:rsid w:val="000E7176"/>
    <w:rsid w:val="001045D8"/>
    <w:rsid w:val="00111619"/>
    <w:rsid w:val="00114440"/>
    <w:rsid w:val="00115B10"/>
    <w:rsid w:val="001271FE"/>
    <w:rsid w:val="001338E8"/>
    <w:rsid w:val="00151615"/>
    <w:rsid w:val="00160CD8"/>
    <w:rsid w:val="0017096F"/>
    <w:rsid w:val="001A3661"/>
    <w:rsid w:val="001B1EA7"/>
    <w:rsid w:val="001B5124"/>
    <w:rsid w:val="001C3C6B"/>
    <w:rsid w:val="001C5F44"/>
    <w:rsid w:val="001D0331"/>
    <w:rsid w:val="001D1E88"/>
    <w:rsid w:val="001E03FF"/>
    <w:rsid w:val="00235A55"/>
    <w:rsid w:val="002400A4"/>
    <w:rsid w:val="00251270"/>
    <w:rsid w:val="002526F1"/>
    <w:rsid w:val="00256994"/>
    <w:rsid w:val="002576F9"/>
    <w:rsid w:val="00262CAF"/>
    <w:rsid w:val="00267AAF"/>
    <w:rsid w:val="002760E2"/>
    <w:rsid w:val="002808B4"/>
    <w:rsid w:val="002A2A32"/>
    <w:rsid w:val="002A3707"/>
    <w:rsid w:val="002A7166"/>
    <w:rsid w:val="002B101B"/>
    <w:rsid w:val="002C60B3"/>
    <w:rsid w:val="002D5BB4"/>
    <w:rsid w:val="002D63D1"/>
    <w:rsid w:val="002E66F2"/>
    <w:rsid w:val="002F445B"/>
    <w:rsid w:val="003022DD"/>
    <w:rsid w:val="00305775"/>
    <w:rsid w:val="00305C38"/>
    <w:rsid w:val="003068C8"/>
    <w:rsid w:val="00307AD8"/>
    <w:rsid w:val="00316E4D"/>
    <w:rsid w:val="00333FC0"/>
    <w:rsid w:val="00343B5F"/>
    <w:rsid w:val="00343F5B"/>
    <w:rsid w:val="0034642D"/>
    <w:rsid w:val="00353066"/>
    <w:rsid w:val="00370386"/>
    <w:rsid w:val="00375FC4"/>
    <w:rsid w:val="003935FC"/>
    <w:rsid w:val="003A2BE5"/>
    <w:rsid w:val="003A4151"/>
    <w:rsid w:val="003A6577"/>
    <w:rsid w:val="003B2908"/>
    <w:rsid w:val="003B4B00"/>
    <w:rsid w:val="003B5BDE"/>
    <w:rsid w:val="003C1B9E"/>
    <w:rsid w:val="003E5D7D"/>
    <w:rsid w:val="003F0A5C"/>
    <w:rsid w:val="00404145"/>
    <w:rsid w:val="00411C44"/>
    <w:rsid w:val="00413B1A"/>
    <w:rsid w:val="00425C70"/>
    <w:rsid w:val="00442F1B"/>
    <w:rsid w:val="00445852"/>
    <w:rsid w:val="00471415"/>
    <w:rsid w:val="00477AEB"/>
    <w:rsid w:val="00481DC7"/>
    <w:rsid w:val="00496B70"/>
    <w:rsid w:val="004A4511"/>
    <w:rsid w:val="004B0304"/>
    <w:rsid w:val="004B34BD"/>
    <w:rsid w:val="004B40C8"/>
    <w:rsid w:val="004B4E48"/>
    <w:rsid w:val="004B72B2"/>
    <w:rsid w:val="004C6FFA"/>
    <w:rsid w:val="004D18A7"/>
    <w:rsid w:val="004D2AE0"/>
    <w:rsid w:val="004E51C6"/>
    <w:rsid w:val="004F2A96"/>
    <w:rsid w:val="004F4D14"/>
    <w:rsid w:val="00503454"/>
    <w:rsid w:val="00506192"/>
    <w:rsid w:val="00511BC0"/>
    <w:rsid w:val="00520AF7"/>
    <w:rsid w:val="00521789"/>
    <w:rsid w:val="005251EE"/>
    <w:rsid w:val="005273A9"/>
    <w:rsid w:val="00530FAA"/>
    <w:rsid w:val="00564636"/>
    <w:rsid w:val="00566C91"/>
    <w:rsid w:val="005768CF"/>
    <w:rsid w:val="00581FD9"/>
    <w:rsid w:val="005820BE"/>
    <w:rsid w:val="00582843"/>
    <w:rsid w:val="00582B36"/>
    <w:rsid w:val="005955CE"/>
    <w:rsid w:val="005A28E3"/>
    <w:rsid w:val="005B4F2A"/>
    <w:rsid w:val="005B508B"/>
    <w:rsid w:val="005B6412"/>
    <w:rsid w:val="005C69A0"/>
    <w:rsid w:val="005E5DCE"/>
    <w:rsid w:val="005F4459"/>
    <w:rsid w:val="00603E86"/>
    <w:rsid w:val="00626582"/>
    <w:rsid w:val="006268BC"/>
    <w:rsid w:val="00640EA3"/>
    <w:rsid w:val="006448B3"/>
    <w:rsid w:val="00651601"/>
    <w:rsid w:val="00660910"/>
    <w:rsid w:val="00660913"/>
    <w:rsid w:val="006717B4"/>
    <w:rsid w:val="006756E5"/>
    <w:rsid w:val="00675D8F"/>
    <w:rsid w:val="00684219"/>
    <w:rsid w:val="006864B9"/>
    <w:rsid w:val="006B3366"/>
    <w:rsid w:val="006D2BAD"/>
    <w:rsid w:val="006D5D2A"/>
    <w:rsid w:val="006D7250"/>
    <w:rsid w:val="006E38B2"/>
    <w:rsid w:val="006E3AFA"/>
    <w:rsid w:val="006F728E"/>
    <w:rsid w:val="0070212D"/>
    <w:rsid w:val="00710335"/>
    <w:rsid w:val="00717732"/>
    <w:rsid w:val="00721997"/>
    <w:rsid w:val="00724104"/>
    <w:rsid w:val="007534B8"/>
    <w:rsid w:val="00756D67"/>
    <w:rsid w:val="00770802"/>
    <w:rsid w:val="00784D0F"/>
    <w:rsid w:val="007856DD"/>
    <w:rsid w:val="007865F3"/>
    <w:rsid w:val="007868F2"/>
    <w:rsid w:val="00786B03"/>
    <w:rsid w:val="00790A5E"/>
    <w:rsid w:val="0079123F"/>
    <w:rsid w:val="007A5862"/>
    <w:rsid w:val="007A7894"/>
    <w:rsid w:val="007B2AB0"/>
    <w:rsid w:val="007B5DF3"/>
    <w:rsid w:val="007C25F6"/>
    <w:rsid w:val="007C3215"/>
    <w:rsid w:val="007C616A"/>
    <w:rsid w:val="007D1D55"/>
    <w:rsid w:val="007D241D"/>
    <w:rsid w:val="007D7AA6"/>
    <w:rsid w:val="007F5881"/>
    <w:rsid w:val="0080028A"/>
    <w:rsid w:val="0080428A"/>
    <w:rsid w:val="00821B50"/>
    <w:rsid w:val="008264DD"/>
    <w:rsid w:val="00850E3F"/>
    <w:rsid w:val="008553AA"/>
    <w:rsid w:val="00890458"/>
    <w:rsid w:val="00891E21"/>
    <w:rsid w:val="00897735"/>
    <w:rsid w:val="0089791A"/>
    <w:rsid w:val="008B08D8"/>
    <w:rsid w:val="008B70FE"/>
    <w:rsid w:val="008C1992"/>
    <w:rsid w:val="008C4E68"/>
    <w:rsid w:val="008C5F39"/>
    <w:rsid w:val="008C7CD7"/>
    <w:rsid w:val="008E2C49"/>
    <w:rsid w:val="00913C61"/>
    <w:rsid w:val="0092006B"/>
    <w:rsid w:val="00927242"/>
    <w:rsid w:val="00931668"/>
    <w:rsid w:val="00933BE5"/>
    <w:rsid w:val="00934649"/>
    <w:rsid w:val="009371EF"/>
    <w:rsid w:val="009473B5"/>
    <w:rsid w:val="00950A8F"/>
    <w:rsid w:val="00956624"/>
    <w:rsid w:val="00960024"/>
    <w:rsid w:val="009674DF"/>
    <w:rsid w:val="009713EA"/>
    <w:rsid w:val="00997DFA"/>
    <w:rsid w:val="009B7E7F"/>
    <w:rsid w:val="009D1137"/>
    <w:rsid w:val="009D19AA"/>
    <w:rsid w:val="009E1EB8"/>
    <w:rsid w:val="009E4959"/>
    <w:rsid w:val="009E544D"/>
    <w:rsid w:val="009F5FB5"/>
    <w:rsid w:val="00A236BA"/>
    <w:rsid w:val="00A27B21"/>
    <w:rsid w:val="00A306C6"/>
    <w:rsid w:val="00A46021"/>
    <w:rsid w:val="00A50FDB"/>
    <w:rsid w:val="00A80F7B"/>
    <w:rsid w:val="00AA1AF7"/>
    <w:rsid w:val="00AA5277"/>
    <w:rsid w:val="00AB1B4E"/>
    <w:rsid w:val="00AB3CDF"/>
    <w:rsid w:val="00AC5842"/>
    <w:rsid w:val="00AC726C"/>
    <w:rsid w:val="00AD5E43"/>
    <w:rsid w:val="00AE1F36"/>
    <w:rsid w:val="00AF3B3C"/>
    <w:rsid w:val="00AF576A"/>
    <w:rsid w:val="00B06B2E"/>
    <w:rsid w:val="00B103E3"/>
    <w:rsid w:val="00B11DBE"/>
    <w:rsid w:val="00B13609"/>
    <w:rsid w:val="00B15350"/>
    <w:rsid w:val="00B27519"/>
    <w:rsid w:val="00B30064"/>
    <w:rsid w:val="00B30A23"/>
    <w:rsid w:val="00B474F2"/>
    <w:rsid w:val="00B479F9"/>
    <w:rsid w:val="00B606EA"/>
    <w:rsid w:val="00B776F2"/>
    <w:rsid w:val="00BA0B7D"/>
    <w:rsid w:val="00BA18CF"/>
    <w:rsid w:val="00BC2056"/>
    <w:rsid w:val="00BC46FA"/>
    <w:rsid w:val="00BD0D66"/>
    <w:rsid w:val="00BD6516"/>
    <w:rsid w:val="00BE19D3"/>
    <w:rsid w:val="00BE5A5F"/>
    <w:rsid w:val="00BF0EA0"/>
    <w:rsid w:val="00C16682"/>
    <w:rsid w:val="00C21B1D"/>
    <w:rsid w:val="00C26883"/>
    <w:rsid w:val="00C31484"/>
    <w:rsid w:val="00C51202"/>
    <w:rsid w:val="00C521BD"/>
    <w:rsid w:val="00C52541"/>
    <w:rsid w:val="00C53D2B"/>
    <w:rsid w:val="00C5446E"/>
    <w:rsid w:val="00C76ACC"/>
    <w:rsid w:val="00C93D0D"/>
    <w:rsid w:val="00C944A8"/>
    <w:rsid w:val="00C963FF"/>
    <w:rsid w:val="00C97145"/>
    <w:rsid w:val="00CA6351"/>
    <w:rsid w:val="00CB0C4D"/>
    <w:rsid w:val="00CC06B0"/>
    <w:rsid w:val="00CC4580"/>
    <w:rsid w:val="00CD0416"/>
    <w:rsid w:val="00CD0924"/>
    <w:rsid w:val="00CD265D"/>
    <w:rsid w:val="00CE38C7"/>
    <w:rsid w:val="00D0000B"/>
    <w:rsid w:val="00D004C2"/>
    <w:rsid w:val="00D307E2"/>
    <w:rsid w:val="00D37341"/>
    <w:rsid w:val="00D4715E"/>
    <w:rsid w:val="00D51AFD"/>
    <w:rsid w:val="00D51D49"/>
    <w:rsid w:val="00D557CB"/>
    <w:rsid w:val="00D60A3A"/>
    <w:rsid w:val="00D7229A"/>
    <w:rsid w:val="00D834ED"/>
    <w:rsid w:val="00D86B4D"/>
    <w:rsid w:val="00D879E1"/>
    <w:rsid w:val="00D90BD2"/>
    <w:rsid w:val="00D96345"/>
    <w:rsid w:val="00DA535C"/>
    <w:rsid w:val="00DB6CEE"/>
    <w:rsid w:val="00DC409F"/>
    <w:rsid w:val="00DF1952"/>
    <w:rsid w:val="00DF22E6"/>
    <w:rsid w:val="00E05FF2"/>
    <w:rsid w:val="00E06048"/>
    <w:rsid w:val="00E11D51"/>
    <w:rsid w:val="00E14175"/>
    <w:rsid w:val="00E147EF"/>
    <w:rsid w:val="00E2616F"/>
    <w:rsid w:val="00E264FA"/>
    <w:rsid w:val="00E34C35"/>
    <w:rsid w:val="00E40DCB"/>
    <w:rsid w:val="00E516B0"/>
    <w:rsid w:val="00E565B1"/>
    <w:rsid w:val="00E77E64"/>
    <w:rsid w:val="00E8500D"/>
    <w:rsid w:val="00E97CCD"/>
    <w:rsid w:val="00EA0EE9"/>
    <w:rsid w:val="00EA20E2"/>
    <w:rsid w:val="00EA433D"/>
    <w:rsid w:val="00EA48BB"/>
    <w:rsid w:val="00EB1134"/>
    <w:rsid w:val="00EB1BCA"/>
    <w:rsid w:val="00EC4142"/>
    <w:rsid w:val="00ED5352"/>
    <w:rsid w:val="00F00F9E"/>
    <w:rsid w:val="00F01E2E"/>
    <w:rsid w:val="00F126D8"/>
    <w:rsid w:val="00F14DF5"/>
    <w:rsid w:val="00F14FA8"/>
    <w:rsid w:val="00F15DB1"/>
    <w:rsid w:val="00F24ACA"/>
    <w:rsid w:val="00F251CB"/>
    <w:rsid w:val="00F27463"/>
    <w:rsid w:val="00F2782A"/>
    <w:rsid w:val="00F36189"/>
    <w:rsid w:val="00F54F43"/>
    <w:rsid w:val="00F56546"/>
    <w:rsid w:val="00F63191"/>
    <w:rsid w:val="00F765C8"/>
    <w:rsid w:val="00F773F1"/>
    <w:rsid w:val="00F81582"/>
    <w:rsid w:val="00F87B3D"/>
    <w:rsid w:val="00F95C6F"/>
    <w:rsid w:val="00F9708F"/>
    <w:rsid w:val="00FA3F7A"/>
    <w:rsid w:val="00FA579C"/>
    <w:rsid w:val="00FC08DA"/>
    <w:rsid w:val="00FD5E11"/>
    <w:rsid w:val="00FF1324"/>
    <w:rsid w:val="00FF7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A5EF33"/>
  <w15:docId w15:val="{14CCDC59-95A8-4B98-87E1-85DD6BEBD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E55216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uiPriority w:val="99"/>
    <w:semiHidden/>
    <w:unhideWhenUsed/>
    <w:rsid w:val="00381B8F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381B8F"/>
    <w:rPr>
      <w:sz w:val="20"/>
      <w:szCs w:val="20"/>
    </w:rPr>
  </w:style>
  <w:style w:type="character" w:customStyle="1" w:styleId="a5">
    <w:name w:val="Текст примечания Знак"/>
    <w:link w:val="a4"/>
    <w:uiPriority w:val="99"/>
    <w:semiHidden/>
    <w:rsid w:val="00381B8F"/>
    <w:rPr>
      <w:rFonts w:ascii="Calibri" w:eastAsia="Calibri" w:hAnsi="Calibri" w:cs="Times New Roman"/>
      <w:sz w:val="20"/>
      <w:szCs w:val="20"/>
    </w:rPr>
  </w:style>
  <w:style w:type="paragraph" w:styleId="a6">
    <w:name w:val="Balloon Text"/>
    <w:basedOn w:val="a"/>
    <w:link w:val="a7"/>
    <w:uiPriority w:val="99"/>
    <w:semiHidden/>
    <w:unhideWhenUsed/>
    <w:rsid w:val="00381B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link w:val="a6"/>
    <w:uiPriority w:val="99"/>
    <w:semiHidden/>
    <w:rsid w:val="00381B8F"/>
    <w:rPr>
      <w:rFonts w:ascii="Segoe UI" w:eastAsia="Calibri" w:hAnsi="Segoe UI" w:cs="Segoe UI"/>
      <w:sz w:val="18"/>
      <w:szCs w:val="18"/>
    </w:rPr>
  </w:style>
  <w:style w:type="paragraph" w:styleId="a8">
    <w:name w:val="annotation subject"/>
    <w:basedOn w:val="a4"/>
    <w:next w:val="a4"/>
    <w:link w:val="a9"/>
    <w:uiPriority w:val="99"/>
    <w:semiHidden/>
    <w:unhideWhenUsed/>
    <w:rsid w:val="00CA6351"/>
    <w:rPr>
      <w:b/>
      <w:bCs/>
    </w:rPr>
  </w:style>
  <w:style w:type="character" w:customStyle="1" w:styleId="a9">
    <w:name w:val="Тема примечания Знак"/>
    <w:link w:val="a8"/>
    <w:uiPriority w:val="99"/>
    <w:semiHidden/>
    <w:rsid w:val="00CA6351"/>
    <w:rPr>
      <w:rFonts w:ascii="Calibri" w:eastAsia="Calibri" w:hAnsi="Calibri" w:cs="Times New Roman"/>
      <w:b/>
      <w:bCs/>
      <w:sz w:val="20"/>
      <w:szCs w:val="20"/>
      <w:lang w:val="en-US" w:eastAsia="en-US"/>
    </w:rPr>
  </w:style>
  <w:style w:type="paragraph" w:styleId="aa">
    <w:name w:val="header"/>
    <w:basedOn w:val="a"/>
    <w:link w:val="ab"/>
    <w:uiPriority w:val="99"/>
    <w:unhideWhenUsed/>
    <w:rsid w:val="000D21C5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link w:val="aa"/>
    <w:uiPriority w:val="99"/>
    <w:rsid w:val="000D21C5"/>
    <w:rPr>
      <w:sz w:val="22"/>
      <w:szCs w:val="22"/>
      <w:lang w:val="en-US" w:eastAsia="en-US"/>
    </w:rPr>
  </w:style>
  <w:style w:type="paragraph" w:styleId="ac">
    <w:name w:val="footer"/>
    <w:basedOn w:val="a"/>
    <w:link w:val="ad"/>
    <w:uiPriority w:val="99"/>
    <w:unhideWhenUsed/>
    <w:rsid w:val="000D21C5"/>
    <w:pPr>
      <w:tabs>
        <w:tab w:val="center" w:pos="4677"/>
        <w:tab w:val="right" w:pos="9355"/>
      </w:tabs>
    </w:pPr>
  </w:style>
  <w:style w:type="character" w:customStyle="1" w:styleId="ad">
    <w:name w:val="Нижний колонтитул Знак"/>
    <w:link w:val="ac"/>
    <w:uiPriority w:val="99"/>
    <w:rsid w:val="000D21C5"/>
    <w:rPr>
      <w:sz w:val="22"/>
      <w:szCs w:val="22"/>
      <w:lang w:val="en-US" w:eastAsia="en-US"/>
    </w:rPr>
  </w:style>
  <w:style w:type="paragraph" w:styleId="ae">
    <w:name w:val="List Paragraph"/>
    <w:basedOn w:val="a"/>
    <w:uiPriority w:val="34"/>
    <w:qFormat/>
    <w:rsid w:val="001B1EA7"/>
    <w:pPr>
      <w:ind w:left="720"/>
      <w:contextualSpacing/>
    </w:pPr>
  </w:style>
  <w:style w:type="character" w:styleId="af">
    <w:name w:val="Hyperlink"/>
    <w:basedOn w:val="a0"/>
    <w:uiPriority w:val="99"/>
    <w:unhideWhenUsed/>
    <w:rsid w:val="00927242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927242"/>
    <w:rPr>
      <w:color w:val="605E5C"/>
      <w:shd w:val="clear" w:color="auto" w:fill="E1DFDD"/>
    </w:rPr>
  </w:style>
  <w:style w:type="table" w:styleId="af0">
    <w:name w:val="Table Grid"/>
    <w:basedOn w:val="a1"/>
    <w:uiPriority w:val="39"/>
    <w:rsid w:val="007177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g-binding">
    <w:name w:val="ng-binding"/>
    <w:basedOn w:val="a"/>
    <w:rsid w:val="00FF76A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3F3D9F-A077-4543-923F-86A6B5C66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2</Pages>
  <Words>1457</Words>
  <Characters>832</Characters>
  <Application>Microsoft Office Word</Application>
  <DocSecurity>0</DocSecurity>
  <Lines>6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HCR</Company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rii Gusakov</dc:creator>
  <cp:keywords/>
  <cp:lastModifiedBy>oks_l</cp:lastModifiedBy>
  <cp:revision>12</cp:revision>
  <cp:lastPrinted>2022-08-18T14:30:00Z</cp:lastPrinted>
  <dcterms:created xsi:type="dcterms:W3CDTF">2022-08-04T14:53:00Z</dcterms:created>
  <dcterms:modified xsi:type="dcterms:W3CDTF">2022-08-19T07:59:00Z</dcterms:modified>
</cp:coreProperties>
</file>